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16sdtfl w16du wp14">
  <w:body>
    <w:p w:rsidR="00341F6D" w:rsidP="0F8889E3" w:rsidRDefault="00B4597D" w14:paraId="76CDF637" w14:textId="77777777" w14:noSpellErr="1">
      <w:pPr>
        <w:pStyle w:val="a4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Отчет по лабораторной работе №5</w:t>
      </w:r>
    </w:p>
    <w:p w:rsidR="00341F6D" w:rsidP="0F8889E3" w:rsidRDefault="00B4597D" w14:paraId="17134EB9" w14:textId="77777777" w14:noSpellErr="1">
      <w:pPr>
        <w:pStyle w:val="a6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Дисциплина: архитектура компьютера</w:t>
      </w:r>
    </w:p>
    <w:p w:rsidR="737D2A5A" w:rsidP="0F8889E3" w:rsidRDefault="737D2A5A" w14:paraId="544659E6" w14:textId="0D32623E">
      <w:pPr>
        <w:pStyle w:val="Author"/>
        <w:suppressLineNumbers w:val="0"/>
        <w:bidi w:val="0"/>
        <w:spacing w:before="0" w:beforeAutospacing="off" w:after="200" w:afterAutospacing="off" w:line="259" w:lineRule="auto"/>
        <w:ind w:left="0" w:right="0"/>
        <w:jc w:val="center"/>
        <w:rPr>
          <w:rFonts w:ascii="Times New Roman" w:hAnsi="Times New Roman" w:eastAsia="Times New Roman" w:cs="Times New Roman"/>
          <w:sz w:val="28"/>
          <w:szCs w:val="28"/>
        </w:rPr>
      </w:pPr>
      <w:r w:rsidRPr="0F8889E3" w:rsidR="737D2A5A">
        <w:rPr>
          <w:rFonts w:ascii="Times New Roman" w:hAnsi="Times New Roman" w:eastAsia="Times New Roman" w:cs="Times New Roman"/>
          <w:sz w:val="28"/>
          <w:szCs w:val="28"/>
        </w:rPr>
        <w:t>Алексеев Илья Сергеевич</w:t>
      </w:r>
    </w:p>
    <w:sdt>
      <w:sdtPr>
        <w:id w:val="213472525"/>
        <w:docPartObj>
          <w:docPartGallery w:val="Table of Contents"/>
          <w:docPartUnique/>
        </w:docPartObj>
        <w:rPr>
          <w:rFonts w:ascii="Times New Roman" w:hAnsi="Times New Roman" w:eastAsia="Times New Roman" w:cs="Times New Roman"/>
          <w:color w:val="auto"/>
          <w:sz w:val="28"/>
          <w:szCs w:val="28"/>
        </w:rPr>
      </w:sdtPr>
      <w:sdtEndPr>
        <w:rPr>
          <w:rFonts w:ascii="Times New Roman" w:hAnsi="Times New Roman" w:eastAsia="Times New Roman" w:cs="Times New Roman"/>
          <w:color w:val="auto"/>
          <w:sz w:val="28"/>
          <w:szCs w:val="28"/>
        </w:rPr>
      </w:sdtEndPr>
      <w:sdtContent>
        <w:p w:rsidR="00341F6D" w:rsidP="0F8889E3" w:rsidRDefault="00B4597D" w14:paraId="5BA24CAF" w14:textId="77777777" w14:noSpellErr="1">
          <w:pPr>
            <w:pStyle w:val="af0"/>
            <w:rPr>
              <w:rFonts w:ascii="Times New Roman" w:hAnsi="Times New Roman" w:eastAsia="Times New Roman" w:cs="Times New Roman"/>
              <w:sz w:val="28"/>
              <w:szCs w:val="28"/>
            </w:rPr>
          </w:pPr>
          <w:r w:rsidR="00B4597D">
            <w:rPr/>
            <w:t>Содержание</w:t>
          </w:r>
        </w:p>
        <w:p w:rsidR="00341F6D" w:rsidP="0F8889E3" w:rsidRDefault="00B4597D" w14:paraId="4C73D54D" w14:textId="77777777" w14:noSpellErr="1">
          <w:pPr>
            <w:rPr>
              <w:rFonts w:ascii="Times New Roman" w:hAnsi="Times New Roman" w:eastAsia="Times New Roman" w:cs="Times New Roman"/>
              <w:sz w:val="28"/>
              <w:szCs w:val="28"/>
            </w:rPr>
          </w:pPr>
          <w:r>
            <w:fldChar w:fldCharType="begin"/>
          </w:r>
          <w:r>
            <w:instrText xml:space="preserve">TOC \o "1-3" \h \z \u</w:instrText>
          </w:r>
          <w:r>
            <w:fldChar w:fldCharType="separate"/>
          </w:r>
          <w:r>
            <w:fldChar w:fldCharType="end"/>
          </w:r>
        </w:p>
      </w:sdtContent>
    </w:sdt>
    <w:sdt>
      <w:sdtPr>
        <w:id w:val="2047957664"/>
        <w:placeholder>
          <w:docPart w:val="DefaultPlaceholder_1081868574"/>
        </w:placeholder>
        <w:rPr>
          <w:rFonts w:ascii="Times New Roman" w:hAnsi="Times New Roman" w:eastAsia="Times New Roman" w:cs="Times New Roman"/>
          <w:color w:val="auto"/>
          <w:sz w:val="28"/>
          <w:szCs w:val="28"/>
        </w:rPr>
      </w:sdtPr>
      <w:sdtEndPr>
        <w:rPr>
          <w:rFonts w:ascii="Times New Roman" w:hAnsi="Times New Roman" w:eastAsia="Times New Roman" w:cs="Times New Roman"/>
          <w:color w:val="auto"/>
          <w:sz w:val="28"/>
          <w:szCs w:val="28"/>
        </w:rPr>
      </w:sdtEndPr>
      <w:sdtContent>
        <w:p w:rsidR="00341F6D" w:rsidP="0F8889E3" w:rsidRDefault="00B4597D" w14:paraId="2A7B48DA" w14:textId="77777777" w14:noSpellErr="1">
          <w:pPr>
            <w:pStyle w:val="af0"/>
            <w:rPr>
              <w:rFonts w:ascii="Times New Roman" w:hAnsi="Times New Roman" w:eastAsia="Times New Roman" w:cs="Times New Roman"/>
              <w:sz w:val="28"/>
              <w:szCs w:val="28"/>
            </w:rPr>
          </w:pPr>
          <w:r w:rsidRPr="0F8889E3" w:rsidR="00B4597D">
            <w:rPr>
              <w:rFonts w:ascii="Times New Roman" w:hAnsi="Times New Roman" w:eastAsia="Times New Roman" w:cs="Times New Roman"/>
              <w:sz w:val="28"/>
              <w:szCs w:val="28"/>
            </w:rPr>
            <w:t>Список иллюстраций</w:t>
          </w:r>
        </w:p>
        <w:p w:rsidR="00341F6D" w:rsidP="0F8889E3" w:rsidRDefault="00B4597D" w14:paraId="5B5CC86D" w14:textId="77777777" w14:noSpellErr="1">
          <w:pPr>
            <w:rPr>
              <w:rFonts w:ascii="Times New Roman" w:hAnsi="Times New Roman" w:eastAsia="Times New Roman" w:cs="Times New Roman"/>
              <w:sz w:val="28"/>
              <w:szCs w:val="28"/>
            </w:rPr>
          </w:pPr>
          <w:r>
            <w:fldChar w:fldCharType="begin"/>
          </w:r>
          <w:r>
            <w:instrText xml:space="preserve">TOC \h \z \t "Image Caption" \c</w:instrText>
          </w:r>
          <w:r>
            <w:fldChar w:fldCharType="separate"/>
          </w:r>
          <w:r>
            <w:fldChar w:fldCharType="end"/>
          </w:r>
        </w:p>
      </w:sdtContent>
    </w:sdt>
    <w:p w:rsidR="00341F6D" w:rsidP="0F8889E3" w:rsidRDefault="00B4597D" w14:paraId="201D59E2" w14:textId="77777777" w14:noSpellErr="1">
      <w:pPr>
        <w:pStyle w:val="1"/>
        <w:rPr>
          <w:rFonts w:ascii="Times New Roman" w:hAnsi="Times New Roman" w:eastAsia="Times New Roman" w:cs="Times New Roman"/>
          <w:sz w:val="28"/>
          <w:szCs w:val="28"/>
        </w:rPr>
      </w:pPr>
      <w:bookmarkStart w:name="цель-работы" w:id="0"/>
      <w:r w:rsidRPr="0F8889E3" w:rsidR="00B4597D">
        <w:rPr>
          <w:rStyle w:val="SectionNumber"/>
          <w:rFonts w:ascii="Times New Roman" w:hAnsi="Times New Roman" w:eastAsia="Times New Roman" w:cs="Times New Roman"/>
          <w:sz w:val="28"/>
          <w:szCs w:val="28"/>
        </w:rPr>
        <w:t>1</w:t>
      </w:r>
      <w:r>
        <w:tab/>
      </w: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Цель работы</w:t>
      </w:r>
    </w:p>
    <w:p w:rsidR="00341F6D" w:rsidP="0F8889E3" w:rsidRDefault="00B4597D" w14:paraId="35F83E3F" w14:textId="77777777" w14:noSpellErr="1">
      <w:pPr>
        <w:pStyle w:val="FirstParagraph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p w:rsidR="00341F6D" w:rsidP="0F8889E3" w:rsidRDefault="00B4597D" w14:paraId="29FA9F7E" w14:textId="77777777" w14:noSpellErr="1">
      <w:pPr>
        <w:pStyle w:val="1"/>
        <w:rPr>
          <w:rFonts w:ascii="Times New Roman" w:hAnsi="Times New Roman" w:eastAsia="Times New Roman" w:cs="Times New Roman"/>
          <w:sz w:val="28"/>
          <w:szCs w:val="28"/>
        </w:rPr>
      </w:pPr>
      <w:bookmarkStart w:name="задание" w:id="1"/>
      <w:bookmarkEnd w:id="0"/>
      <w:r w:rsidRPr="0F8889E3" w:rsidR="00B4597D">
        <w:rPr>
          <w:rStyle w:val="SectionNumber"/>
          <w:rFonts w:ascii="Times New Roman" w:hAnsi="Times New Roman" w:eastAsia="Times New Roman" w:cs="Times New Roman"/>
          <w:sz w:val="28"/>
          <w:szCs w:val="28"/>
        </w:rPr>
        <w:t>2</w:t>
      </w:r>
      <w:r>
        <w:tab/>
      </w: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Задание</w:t>
      </w:r>
    </w:p>
    <w:p w:rsidR="00341F6D" w:rsidP="0F8889E3" w:rsidRDefault="00B4597D" w14:paraId="55C1D3C6" w14:textId="77777777" w14:noSpellErr="1">
      <w:pPr>
        <w:pStyle w:val="Compact"/>
        <w:numPr>
          <w:ilvl w:val="0"/>
          <w:numId w:val="2"/>
        </w:numPr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Основы работы с mc</w:t>
      </w:r>
    </w:p>
    <w:p w:rsidR="00341F6D" w:rsidP="0F8889E3" w:rsidRDefault="00B4597D" w14:paraId="266071A9" w14:textId="77777777" w14:noSpellErr="1">
      <w:pPr>
        <w:pStyle w:val="Compact"/>
        <w:numPr>
          <w:ilvl w:val="0"/>
          <w:numId w:val="2"/>
        </w:numPr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Структура программы на языке ассемблера NASM</w:t>
      </w:r>
    </w:p>
    <w:p w:rsidR="00341F6D" w:rsidP="0F8889E3" w:rsidRDefault="00B4597D" w14:paraId="5AF53F3B" w14:textId="77777777" w14:noSpellErr="1">
      <w:pPr>
        <w:pStyle w:val="Compact"/>
        <w:numPr>
          <w:ilvl w:val="0"/>
          <w:numId w:val="2"/>
        </w:numPr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Подключение внешнего файла</w:t>
      </w:r>
    </w:p>
    <w:p w:rsidR="00341F6D" w:rsidP="0F8889E3" w:rsidRDefault="00B4597D" w14:paraId="67683A8B" w14:textId="77777777" w14:noSpellErr="1">
      <w:pPr>
        <w:pStyle w:val="Compact"/>
        <w:numPr>
          <w:ilvl w:val="0"/>
          <w:numId w:val="2"/>
        </w:numPr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Выполнение заданий для самостоятельной работы</w:t>
      </w:r>
    </w:p>
    <w:p w:rsidR="00341F6D" w:rsidP="0F8889E3" w:rsidRDefault="00B4597D" w14:paraId="56415CE5" w14:textId="77777777" w14:noSpellErr="1">
      <w:pPr>
        <w:pStyle w:val="1"/>
        <w:rPr>
          <w:rFonts w:ascii="Times New Roman" w:hAnsi="Times New Roman" w:eastAsia="Times New Roman" w:cs="Times New Roman"/>
          <w:sz w:val="28"/>
          <w:szCs w:val="28"/>
        </w:rPr>
      </w:pPr>
      <w:bookmarkStart w:name="теоретическое-введение" w:id="2"/>
      <w:bookmarkEnd w:id="1"/>
      <w:r w:rsidRPr="0F8889E3" w:rsidR="00B4597D">
        <w:rPr>
          <w:rStyle w:val="SectionNumber"/>
          <w:rFonts w:ascii="Times New Roman" w:hAnsi="Times New Roman" w:eastAsia="Times New Roman" w:cs="Times New Roman"/>
          <w:sz w:val="28"/>
          <w:szCs w:val="28"/>
        </w:rPr>
        <w:t>3</w:t>
      </w:r>
      <w:r>
        <w:tab/>
      </w: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Теоретическое введение</w:t>
      </w:r>
    </w:p>
    <w:p w:rsidR="00341F6D" w:rsidP="0F8889E3" w:rsidRDefault="00B4597D" w14:paraId="7E5755A5" w14:textId="77777777" w14:noSpellErr="1">
      <w:pPr>
        <w:pStyle w:val="FirstParagraph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</w:t>
      </w: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 xml:space="preserve">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 - DB (define byte) — определяет переменную размером в 1 байт; - DW (define word) — определяет переменную размеров в 2 байта (слово); - DD (define double word) — определяет переменную размером в 4 </w:t>
      </w: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 xml:space="preserve">байта (двойное слово); - DQ </w:t>
      </w: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(define quad word) — определяет переменную размером в 8 байт (учетве- рённое слово); 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</w:p>
    <w:p w:rsidR="00341F6D" w:rsidP="0F8889E3" w:rsidRDefault="00B4597D" w14:paraId="027FCAB0" w14:textId="77777777" w14:noSpellErr="1">
      <w:pPr>
        <w:pStyle w:val="SourceCode"/>
        <w:rPr>
          <w:rStyle w:val="NormalTok"/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mov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dst</w:t>
      </w:r>
      <w:r w:rsidRPr="0F8889E3" w:rsidR="00B4597D">
        <w:rPr>
          <w:rStyle w:val="OperatorTok"/>
          <w:rFonts w:ascii="Times New Roman" w:hAnsi="Times New Roman" w:eastAsia="Times New Roman" w:cs="Times New Roman"/>
          <w:sz w:val="28"/>
          <w:szCs w:val="28"/>
        </w:rPr>
        <w:t>,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>src</w:t>
      </w:r>
    </w:p>
    <w:p w:rsidR="00341F6D" w:rsidP="0F8889E3" w:rsidRDefault="00B4597D" w14:paraId="493CCF73" w14:textId="77777777" w14:noSpellErr="1">
      <w:pPr>
        <w:pStyle w:val="FirstParagraph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Здесь операнд dst — приёмник, а src — источник. В качестве операнда могут выступать регистры (register), ячейки памяти (memory) и непосредственные значения (const). Инструкция языка ассемблера intпредназначена для вызова прерывания с указанным номером.</w:t>
      </w:r>
    </w:p>
    <w:p w:rsidR="00341F6D" w:rsidP="0F8889E3" w:rsidRDefault="00B4597D" w14:paraId="02C3550C" w14:textId="77777777" w14:noSpellErr="1">
      <w:pPr>
        <w:pStyle w:val="SourceCode"/>
        <w:rPr>
          <w:rStyle w:val="NormalTok"/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int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n</w:t>
      </w:r>
    </w:p>
    <w:p w:rsidR="00341F6D" w:rsidP="0F8889E3" w:rsidRDefault="00B4597D" w14:paraId="5D412DE5" w14:textId="77777777" w14:noSpellErr="1">
      <w:pPr>
        <w:pStyle w:val="FirstParagraph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p w:rsidR="00341F6D" w:rsidP="0F8889E3" w:rsidRDefault="00B4597D" w14:paraId="2C6CFE6B" w14:textId="77777777" w14:noSpellErr="1">
      <w:pPr>
        <w:pStyle w:val="1"/>
        <w:rPr>
          <w:rFonts w:ascii="Times New Roman" w:hAnsi="Times New Roman" w:eastAsia="Times New Roman" w:cs="Times New Roman"/>
          <w:sz w:val="28"/>
          <w:szCs w:val="28"/>
        </w:rPr>
      </w:pPr>
      <w:bookmarkStart w:name="выполнение-лабораторной-работы" w:id="3"/>
      <w:bookmarkEnd w:id="2"/>
      <w:r w:rsidRPr="0F8889E3" w:rsidR="00B4597D">
        <w:rPr>
          <w:rStyle w:val="SectionNumber"/>
          <w:rFonts w:ascii="Times New Roman" w:hAnsi="Times New Roman" w:eastAsia="Times New Roman" w:cs="Times New Roman"/>
          <w:sz w:val="28"/>
          <w:szCs w:val="28"/>
        </w:rPr>
        <w:t>4</w:t>
      </w:r>
      <w:r>
        <w:tab/>
      </w: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Выполнение лабораторной работы</w:t>
      </w:r>
    </w:p>
    <w:p w:rsidR="00341F6D" w:rsidP="0F8889E3" w:rsidRDefault="00B4597D" w14:paraId="6572745A" w14:textId="77777777" w14:noSpellErr="1">
      <w:pPr>
        <w:pStyle w:val="2"/>
        <w:rPr>
          <w:rFonts w:ascii="Times New Roman" w:hAnsi="Times New Roman" w:eastAsia="Times New Roman" w:cs="Times New Roman"/>
          <w:sz w:val="28"/>
          <w:szCs w:val="28"/>
        </w:rPr>
      </w:pPr>
      <w:bookmarkStart w:name="основы-работы-с-mc" w:id="4"/>
      <w:r w:rsidRPr="0F8889E3" w:rsidR="00B4597D">
        <w:rPr>
          <w:rStyle w:val="SectionNumber"/>
          <w:rFonts w:ascii="Times New Roman" w:hAnsi="Times New Roman" w:eastAsia="Times New Roman" w:cs="Times New Roman"/>
          <w:sz w:val="28"/>
          <w:szCs w:val="28"/>
        </w:rPr>
        <w:t>4.1</w:t>
      </w:r>
      <w:r>
        <w:tab/>
      </w: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Основы работы с mc</w:t>
      </w:r>
    </w:p>
    <w:p w:rsidR="00341F6D" w:rsidP="0F8889E3" w:rsidRDefault="00B4597D" w14:paraId="4F52503E" w14:textId="77777777" w14:noSpellErr="1">
      <w:pPr>
        <w:pStyle w:val="FirstParagraph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Открываю Midnight Commander, введя в терминал mc (рис. 1).</w:t>
      </w:r>
    </w:p>
    <w:p w:rsidR="00341F6D" w:rsidP="0F8889E3" w:rsidRDefault="00B4597D" w14:paraId="672A6659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01" w:id="5"/>
      <w:r>
        <w:rPr>
          <w:noProof/>
        </w:rPr>
        <w:drawing>
          <wp:inline distT="0" distB="0" distL="0" distR="0" wp14:anchorId="1ABCD705" wp14:editId="07777777">
            <wp:extent cx="3733800" cy="2145215"/>
            <wp:effectExtent l="0" t="0" r="0" b="0"/>
            <wp:docPr id="24" name="Picture" descr="Рис. 1: Открытый m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5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1F6D" w:rsidP="0F8889E3" w:rsidRDefault="00B4597D" w14:paraId="1862192C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Рис. 1: Открытый mc</w:t>
      </w:r>
    </w:p>
    <w:bookmarkEnd w:id="5"/>
    <w:p w:rsidR="00341F6D" w:rsidP="0F8889E3" w:rsidRDefault="00B4597D" w14:paraId="06B86367" w14:textId="77777777" w14:noSpellErr="1">
      <w:pPr>
        <w:pStyle w:val="a0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Перехожу в каталог ~/work/study/2024-2025/Архитектура Компьютера/arch-pc, используя файловый менеджер mc (рис. 2)</w:t>
      </w:r>
    </w:p>
    <w:p w:rsidR="00341F6D" w:rsidP="0F8889E3" w:rsidRDefault="00B4597D" w14:paraId="0A37501D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02" w:id="6"/>
      <w:r>
        <w:rPr>
          <w:noProof/>
        </w:rPr>
        <w:drawing>
          <wp:inline distT="0" distB="0" distL="0" distR="0" wp14:anchorId="6E671BFD" wp14:editId="07777777">
            <wp:extent cx="3733800" cy="2145215"/>
            <wp:effectExtent l="0" t="0" r="0" b="0"/>
            <wp:docPr id="28" name="Picture" descr="Рис. 2: Перемещение между директория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5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1F6D" w:rsidP="0F8889E3" w:rsidRDefault="00B4597D" w14:paraId="0A2EACD2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Рис. 2: Перемещение между директориями</w:t>
      </w:r>
    </w:p>
    <w:bookmarkEnd w:id="6"/>
    <w:p w:rsidR="00341F6D" w:rsidP="0F8889E3" w:rsidRDefault="00B4597D" w14:paraId="37D45772" w14:textId="77777777" w14:noSpellErr="1">
      <w:pPr>
        <w:pStyle w:val="a0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С помощью функциональной клавиши F7 создаю каталог lab05 (рис. 3).</w:t>
      </w:r>
    </w:p>
    <w:p w:rsidR="00341F6D" w:rsidP="0F8889E3" w:rsidRDefault="00B4597D" w14:paraId="5DAB6C7B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03" w:id="7"/>
      <w:r>
        <w:rPr>
          <w:noProof/>
        </w:rPr>
        <w:drawing>
          <wp:inline distT="0" distB="0" distL="0" distR="0" wp14:anchorId="09BA4DF0" wp14:editId="07777777">
            <wp:extent cx="3733800" cy="1085406"/>
            <wp:effectExtent l="0" t="0" r="0" b="0"/>
            <wp:docPr id="32" name="Picture" descr="Рис. 3: Создание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1F6D" w:rsidP="0F8889E3" w:rsidRDefault="00B4597D" w14:paraId="46335EB4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Рис. 3: Создание каталога</w:t>
      </w:r>
    </w:p>
    <w:bookmarkEnd w:id="7"/>
    <w:p w:rsidR="00341F6D" w:rsidP="0F8889E3" w:rsidRDefault="00B4597D" w14:paraId="2E8B6C80" w14:textId="77777777" w14:noSpellErr="1">
      <w:pPr>
        <w:pStyle w:val="a0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Перехожу в созданный каталог (рис. 4).</w:t>
      </w:r>
    </w:p>
    <w:p w:rsidR="00341F6D" w:rsidP="0F8889E3" w:rsidRDefault="00B4597D" w14:paraId="02EB378F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05" w:id="8"/>
      <w:r>
        <w:rPr>
          <w:noProof/>
        </w:rPr>
        <w:drawing>
          <wp:inline distT="0" distB="0" distL="0" distR="0" wp14:anchorId="26F11079" wp14:editId="07777777">
            <wp:extent cx="3733800" cy="764449"/>
            <wp:effectExtent l="0" t="0" r="0" b="0"/>
            <wp:docPr id="36" name="Picture" descr="Рис. 4: Перемещение между директория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4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1F6D" w:rsidP="0F8889E3" w:rsidRDefault="00B4597D" w14:paraId="585482D0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Рис. 4: Перемещение между директориями</w:t>
      </w:r>
    </w:p>
    <w:bookmarkEnd w:id="8"/>
    <w:p w:rsidR="00341F6D" w:rsidP="0F8889E3" w:rsidRDefault="00B4597D" w14:paraId="43550D1C" w14:textId="77777777" w14:noSpellErr="1">
      <w:pPr>
        <w:pStyle w:val="a0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В строке ввода прописываю команду touch lab5-1.asm, чтобы создать файл, в котором буду работать (рис. 5).</w:t>
      </w:r>
    </w:p>
    <w:p w:rsidR="00341F6D" w:rsidP="0F8889E3" w:rsidRDefault="00B4597D" w14:paraId="6A05A809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06" w:id="9"/>
      <w:r>
        <w:rPr>
          <w:noProof/>
        </w:rPr>
        <w:drawing>
          <wp:inline distT="0" distB="0" distL="0" distR="0" wp14:anchorId="2DEEC16A" wp14:editId="07777777">
            <wp:extent cx="3683000" cy="393700"/>
            <wp:effectExtent l="0" t="0" r="0" b="0"/>
            <wp:docPr id="40" name="Picture" descr="Рис. 5: Созд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1F6D" w:rsidP="0F8889E3" w:rsidRDefault="00B4597D" w14:paraId="07944483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Рис. 5: Создание файла</w:t>
      </w:r>
    </w:p>
    <w:p w:rsidR="00341F6D" w:rsidP="0F8889E3" w:rsidRDefault="00B4597D" w14:paraId="5502F866" w14:textId="77777777" w14:noSpellErr="1">
      <w:pPr>
        <w:pStyle w:val="2"/>
        <w:rPr>
          <w:rFonts w:ascii="Times New Roman" w:hAnsi="Times New Roman" w:eastAsia="Times New Roman" w:cs="Times New Roman"/>
          <w:sz w:val="28"/>
          <w:szCs w:val="28"/>
        </w:rPr>
      </w:pPr>
      <w:bookmarkStart w:name="X57e7b7d1db1f0e165a90f37bee8dca49d49e85b" w:id="10"/>
      <w:bookmarkEnd w:id="9"/>
      <w:bookmarkEnd w:id="4"/>
      <w:r w:rsidRPr="0F8889E3" w:rsidR="00B4597D">
        <w:rPr>
          <w:rStyle w:val="SectionNumber"/>
          <w:rFonts w:ascii="Times New Roman" w:hAnsi="Times New Roman" w:eastAsia="Times New Roman" w:cs="Times New Roman"/>
          <w:sz w:val="28"/>
          <w:szCs w:val="28"/>
        </w:rPr>
        <w:t>4.2</w:t>
      </w:r>
      <w:r>
        <w:tab/>
      </w: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Структура программы на языке ассемблера NASM</w:t>
      </w:r>
    </w:p>
    <w:p w:rsidR="00341F6D" w:rsidP="0F8889E3" w:rsidRDefault="00B4597D" w14:paraId="78E3BAEF" w14:textId="77777777" w14:noSpellErr="1">
      <w:pPr>
        <w:pStyle w:val="FirstParagraph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С помощью функциональной клавиши F4 открываю созданный файл для редактирования в редакторе nano (рис. 6).</w:t>
      </w:r>
    </w:p>
    <w:p w:rsidR="00341F6D" w:rsidP="0F8889E3" w:rsidRDefault="00B4597D" w14:paraId="5A39BBE3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07" w:id="11"/>
      <w:r>
        <w:rPr>
          <w:noProof/>
        </w:rPr>
        <w:drawing>
          <wp:inline distT="0" distB="0" distL="0" distR="0" wp14:anchorId="5A159962" wp14:editId="07777777">
            <wp:extent cx="3733800" cy="234027"/>
            <wp:effectExtent l="0" t="0" r="0" b="0"/>
            <wp:docPr id="45" name="Picture" descr="Рис. 6: Открытие файла для редактир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1F6D" w:rsidP="0F8889E3" w:rsidRDefault="00B4597D" w14:paraId="0CEF5380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Рис. 6: Открытие файла для редактирования</w:t>
      </w:r>
    </w:p>
    <w:bookmarkEnd w:id="11"/>
    <w:p w:rsidR="00341F6D" w:rsidP="0F8889E3" w:rsidRDefault="00B4597D" w14:paraId="555F91E4" w14:textId="77777777" w14:noSpellErr="1">
      <w:pPr>
        <w:pStyle w:val="a0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Ввожу в файл код программы для запроса строки у пользователя (рис. 7). Далее выхожу из файла (Ctrl+X), сохраняя изменения (Y, Enter).</w:t>
      </w:r>
    </w:p>
    <w:p w:rsidR="00341F6D" w:rsidP="0F8889E3" w:rsidRDefault="00B4597D" w14:paraId="41C8F396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08" w:id="12"/>
      <w:r>
        <w:rPr>
          <w:noProof/>
        </w:rPr>
        <w:drawing>
          <wp:inline distT="0" distB="0" distL="0" distR="0" wp14:anchorId="64945813" wp14:editId="07777777">
            <wp:extent cx="3733800" cy="1637207"/>
            <wp:effectExtent l="0" t="0" r="0" b="0"/>
            <wp:docPr id="49" name="Picture" descr="Рис. 7: Редакт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1F6D" w:rsidP="0F8889E3" w:rsidRDefault="00B4597D" w14:paraId="5D44A9B5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Рис. 7: Редактирование файла</w:t>
      </w:r>
    </w:p>
    <w:bookmarkEnd w:id="12"/>
    <w:p w:rsidR="00341F6D" w:rsidP="0F8889E3" w:rsidRDefault="00B4597D" w14:paraId="66554C71" w14:textId="77777777" w14:noSpellErr="1">
      <w:pPr>
        <w:pStyle w:val="a0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С помощью функциональной клавиши F3 открываю файл для просмотра, чтобы проверить, содержит ли файл текст программы (рис. 8).</w:t>
      </w:r>
    </w:p>
    <w:p w:rsidR="00341F6D" w:rsidP="0F8889E3" w:rsidRDefault="00B4597D" w14:paraId="72A3D3EC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09" w:id="13"/>
      <w:r>
        <w:rPr>
          <w:noProof/>
        </w:rPr>
        <w:drawing>
          <wp:inline distT="0" distB="0" distL="0" distR="0" wp14:anchorId="4E735FF8" wp14:editId="07777777">
            <wp:extent cx="3733800" cy="1637207"/>
            <wp:effectExtent l="0" t="0" r="0" b="0"/>
            <wp:docPr id="53" name="Picture" descr="Рис. 8: Открытие файла для просмот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1F6D" w:rsidP="0F8889E3" w:rsidRDefault="00B4597D" w14:paraId="2E8C011F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Рис. 8: Открытие файла для просмотра</w:t>
      </w:r>
    </w:p>
    <w:bookmarkEnd w:id="13"/>
    <w:p w:rsidR="00341F6D" w:rsidP="0F8889E3" w:rsidRDefault="00B4597D" w14:paraId="6CCDE6AC" w14:textId="77777777" w14:noSpellErr="1">
      <w:pPr>
        <w:pStyle w:val="a0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 (рис. 9). Создался исполняемый файл lab5-1.</w:t>
      </w:r>
    </w:p>
    <w:p w:rsidR="00341F6D" w:rsidP="0F8889E3" w:rsidRDefault="00B4597D" w14:paraId="0D0B940D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10" w:id="14"/>
      <w:r>
        <w:rPr>
          <w:noProof/>
        </w:rPr>
        <w:drawing>
          <wp:inline distT="0" distB="0" distL="0" distR="0" wp14:anchorId="7E7CDFE1" wp14:editId="07777777">
            <wp:extent cx="3733800" cy="437388"/>
            <wp:effectExtent l="0" t="0" r="0" b="0"/>
            <wp:docPr id="57" name="Picture" descr="Рис. 9: Компиляция файла и передача на обработку компоновщик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1F6D" w:rsidP="0F8889E3" w:rsidRDefault="00B4597D" w14:paraId="1C450032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Рис. 9: Компиляция файла и передача на обработку компоновщику</w:t>
      </w:r>
    </w:p>
    <w:bookmarkEnd w:id="14"/>
    <w:p w:rsidR="00341F6D" w:rsidP="0F8889E3" w:rsidRDefault="00B4597D" w14:paraId="5D781B8F" w14:textId="77777777" w14:noSpellErr="1">
      <w:pPr>
        <w:pStyle w:val="a0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Запускаю исполняемый файл. Программа выводит строку “Введите строку:” и ждет ввода с клавиатуры, я ввожу свои ФИО, на этом программа заканчивает свою работу (рис. 10).</w:t>
      </w:r>
    </w:p>
    <w:p w:rsidR="00341F6D" w:rsidP="0F8889E3" w:rsidRDefault="00B4597D" w14:paraId="0E27B00A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11" w:id="15"/>
      <w:r>
        <w:rPr>
          <w:noProof/>
        </w:rPr>
        <w:drawing>
          <wp:inline distT="0" distB="0" distL="0" distR="0" wp14:anchorId="7DF45862" wp14:editId="07777777">
            <wp:extent cx="3733800" cy="327526"/>
            <wp:effectExtent l="0" t="0" r="0" b="0"/>
            <wp:docPr id="61" name="Picture" descr="Рис. 10: Исполн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1F6D" w:rsidP="0F8889E3" w:rsidRDefault="00B4597D" w14:paraId="1440EA5D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Рис. 10: Исполнение файла</w:t>
      </w:r>
    </w:p>
    <w:p w:rsidR="00341F6D" w:rsidP="0F8889E3" w:rsidRDefault="00B4597D" w14:paraId="26CA2767" w14:textId="77777777" w14:noSpellErr="1">
      <w:pPr>
        <w:pStyle w:val="2"/>
        <w:rPr>
          <w:rFonts w:ascii="Times New Roman" w:hAnsi="Times New Roman" w:eastAsia="Times New Roman" w:cs="Times New Roman"/>
          <w:sz w:val="28"/>
          <w:szCs w:val="28"/>
        </w:rPr>
      </w:pPr>
      <w:bookmarkStart w:name="подключение-внешнего-файла" w:id="16"/>
      <w:bookmarkEnd w:id="15"/>
      <w:bookmarkEnd w:id="10"/>
      <w:r w:rsidRPr="0F8889E3" w:rsidR="00B4597D">
        <w:rPr>
          <w:rStyle w:val="SectionNumber"/>
          <w:rFonts w:ascii="Times New Roman" w:hAnsi="Times New Roman" w:eastAsia="Times New Roman" w:cs="Times New Roman"/>
          <w:sz w:val="28"/>
          <w:szCs w:val="28"/>
        </w:rPr>
        <w:t>4.3</w:t>
      </w:r>
      <w:r>
        <w:tab/>
      </w: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Подключение внешнего файла</w:t>
      </w:r>
    </w:p>
    <w:p w:rsidR="00341F6D" w:rsidP="0F8889E3" w:rsidRDefault="00B4597D" w14:paraId="4583B692" w14:textId="77777777" w14:noSpellErr="1">
      <w:pPr>
        <w:pStyle w:val="FirstParagraph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Скачиваю файл in_out.asm со страницы курса в ТУИС. Он сохранился в каталог “Загрузки” (рис. 11).</w:t>
      </w:r>
    </w:p>
    <w:p w:rsidR="00341F6D" w:rsidP="0F8889E3" w:rsidRDefault="00B4597D" w14:paraId="60061E4C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12" w:id="17"/>
      <w:r>
        <w:rPr>
          <w:noProof/>
        </w:rPr>
        <w:drawing>
          <wp:inline distT="0" distB="0" distL="0" distR="0" wp14:anchorId="6DEAED93" wp14:editId="07777777">
            <wp:extent cx="3733800" cy="1282125"/>
            <wp:effectExtent l="0" t="0" r="0" b="0"/>
            <wp:docPr id="66" name="Picture" descr="Рис. 11: Скачанный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1F6D" w:rsidP="0F8889E3" w:rsidRDefault="00B4597D" w14:paraId="15B0517F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Рис. 11: Скачанный файл</w:t>
      </w:r>
    </w:p>
    <w:bookmarkEnd w:id="17"/>
    <w:p w:rsidR="00341F6D" w:rsidP="0F8889E3" w:rsidRDefault="00B4597D" w14:paraId="0A7041DD" w14:textId="77777777" w14:noSpellErr="1">
      <w:pPr>
        <w:pStyle w:val="a0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С помощью функциональной клавиши F5 копирую файл in_out.asm из каталога Загрузки в созданный каталог lab05 (рис. 12).</w:t>
      </w:r>
    </w:p>
    <w:p w:rsidR="00341F6D" w:rsidP="0F8889E3" w:rsidRDefault="00B4597D" w14:paraId="44EAFD9C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13" w:id="18"/>
      <w:r>
        <w:rPr>
          <w:noProof/>
        </w:rPr>
        <w:drawing>
          <wp:inline distT="0" distB="0" distL="0" distR="0" wp14:anchorId="2F6FBAF7" wp14:editId="07777777">
            <wp:extent cx="3733800" cy="1719513"/>
            <wp:effectExtent l="0" t="0" r="0" b="0"/>
            <wp:docPr id="70" name="Picture" descr="Рис. 12: Коп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1F6D" w:rsidP="0F8889E3" w:rsidRDefault="00B4597D" w14:paraId="165E504B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Рис. 12: Копирование файла</w:t>
      </w:r>
    </w:p>
    <w:bookmarkEnd w:id="18"/>
    <w:p w:rsidR="00341F6D" w:rsidP="0F8889E3" w:rsidRDefault="00B4597D" w14:paraId="321B8F03" w14:textId="77777777" w14:noSpellErr="1">
      <w:pPr>
        <w:pStyle w:val="a0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С помощью функциональной клавиши F5 копирую файл lab5-1 в тот же каталог, но с другим именем, для этого в появившемся окне mc прописываю имя для копии файла (рис. 13).</w:t>
      </w:r>
    </w:p>
    <w:p w:rsidR="00341F6D" w:rsidP="0F8889E3" w:rsidRDefault="00B4597D" w14:paraId="4B94D5A5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14" w:id="19"/>
      <w:r>
        <w:rPr>
          <w:noProof/>
        </w:rPr>
        <w:drawing>
          <wp:inline distT="0" distB="0" distL="0" distR="0" wp14:anchorId="3120080B" wp14:editId="07777777">
            <wp:extent cx="3733800" cy="1719513"/>
            <wp:effectExtent l="0" t="0" r="0" b="0"/>
            <wp:docPr id="74" name="Picture" descr="Рис. 13: Коп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1F6D" w:rsidP="0F8889E3" w:rsidRDefault="00B4597D" w14:paraId="0E2558FD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Рис. 13: Копирование файла</w:t>
      </w:r>
    </w:p>
    <w:bookmarkEnd w:id="19"/>
    <w:p w:rsidR="00341F6D" w:rsidP="0F8889E3" w:rsidRDefault="00B4597D" w14:paraId="46613DBA" w14:textId="77777777" w14:noSpellErr="1">
      <w:pPr>
        <w:pStyle w:val="a0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Изменяю содержимое файла lab5-2.asm во встроенном редакторе nano (рис. 14), чтобы в программе использовались подпрограммы из внешнего файла in_out.asm.</w:t>
      </w:r>
    </w:p>
    <w:p w:rsidR="00341F6D" w:rsidP="0F8889E3" w:rsidRDefault="00B4597D" w14:paraId="3DEEC669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15" w:id="20"/>
      <w:r>
        <w:rPr>
          <w:noProof/>
        </w:rPr>
        <w:drawing>
          <wp:inline distT="0" distB="0" distL="0" distR="0" wp14:anchorId="7C1055E0" wp14:editId="07777777">
            <wp:extent cx="3733800" cy="1891940"/>
            <wp:effectExtent l="0" t="0" r="0" b="0"/>
            <wp:docPr id="78" name="Picture" descr="Рис. 14: Редакт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1F6D" w:rsidP="0F8889E3" w:rsidRDefault="00B4597D" w14:paraId="107B5C47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Рис. 14: Редактирование файла</w:t>
      </w:r>
    </w:p>
    <w:bookmarkEnd w:id="20"/>
    <w:p w:rsidR="00341F6D" w:rsidP="0F8889E3" w:rsidRDefault="00B4597D" w14:paraId="03AAF3EA" w14:textId="77777777" w14:noSpellErr="1">
      <w:pPr>
        <w:pStyle w:val="a0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 (рис. 15).</w:t>
      </w:r>
    </w:p>
    <w:p w:rsidR="00341F6D" w:rsidP="0F8889E3" w:rsidRDefault="00B4597D" w14:paraId="3656B9AB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16" w:id="21"/>
      <w:r>
        <w:rPr>
          <w:noProof/>
        </w:rPr>
        <w:drawing>
          <wp:inline distT="0" distB="0" distL="0" distR="0" wp14:anchorId="1E317E13" wp14:editId="07777777">
            <wp:extent cx="3733800" cy="425494"/>
            <wp:effectExtent l="0" t="0" r="0" b="0"/>
            <wp:docPr id="82" name="Picture" descr="Рис. 15: Исполн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1F6D" w:rsidP="0F8889E3" w:rsidRDefault="00B4597D" w14:paraId="68B9EBB7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Рис. 15: Исполнение файла</w:t>
      </w:r>
    </w:p>
    <w:bookmarkEnd w:id="21"/>
    <w:p w:rsidR="00341F6D" w:rsidP="0F8889E3" w:rsidRDefault="00B4597D" w14:paraId="70FA0D06" w14:textId="77777777" w14:noSpellErr="1">
      <w:pPr>
        <w:pStyle w:val="a0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 (рис. 16).</w:t>
      </w:r>
    </w:p>
    <w:p w:rsidR="00341F6D" w:rsidP="0F8889E3" w:rsidRDefault="00B4597D" w14:paraId="45FB0818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17" w:id="22"/>
      <w:r>
        <w:rPr>
          <w:noProof/>
        </w:rPr>
        <w:drawing>
          <wp:inline distT="0" distB="0" distL="0" distR="0" wp14:anchorId="79C450D5" wp14:editId="07777777">
            <wp:extent cx="3733800" cy="1982922"/>
            <wp:effectExtent l="0" t="0" r="0" b="0"/>
            <wp:docPr id="86" name="Picture" descr="Рис. 16: Отредактированный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2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1F6D" w:rsidP="0F8889E3" w:rsidRDefault="00B4597D" w14:paraId="4C724CCC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Рис. 16: Отредактированный файл</w:t>
      </w:r>
    </w:p>
    <w:bookmarkEnd w:id="22"/>
    <w:p w:rsidR="00341F6D" w:rsidP="0F8889E3" w:rsidRDefault="00B4597D" w14:paraId="52D87D96" w14:textId="77777777" w14:noSpellErr="1">
      <w:pPr>
        <w:pStyle w:val="a0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Снова транслирую файл, выполняю компоновку созданного объектного файла, запускаю новый исполняемый файл (рис. 17).</w:t>
      </w:r>
    </w:p>
    <w:p w:rsidR="00341F6D" w:rsidP="0F8889E3" w:rsidRDefault="00B4597D" w14:paraId="049F31CB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18" w:id="23"/>
      <w:r>
        <w:rPr>
          <w:noProof/>
        </w:rPr>
        <w:drawing>
          <wp:inline distT="0" distB="0" distL="0" distR="0" wp14:anchorId="04B965A5" wp14:editId="07777777">
            <wp:extent cx="3733800" cy="349134"/>
            <wp:effectExtent l="0" t="0" r="0" b="0"/>
            <wp:docPr id="90" name="Picture" descr="Рис. 17: Исполн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1F6D" w:rsidP="0F8889E3" w:rsidRDefault="00B4597D" w14:paraId="3074728B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Рис. 17: Исполнение файла</w:t>
      </w:r>
    </w:p>
    <w:bookmarkEnd w:id="23"/>
    <w:p w:rsidR="00341F6D" w:rsidP="0F8889E3" w:rsidRDefault="00B4597D" w14:paraId="085B0089" w14:textId="77777777" w14:noSpellErr="1">
      <w:pPr>
        <w:pStyle w:val="a0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Разница между первым исполняемым файлом lab5-2 и вторым lab5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p w:rsidR="00341F6D" w:rsidP="0F8889E3" w:rsidRDefault="00B4597D" w14:paraId="07772F94" w14:textId="77777777" w14:noSpellErr="1">
      <w:pPr>
        <w:pStyle w:val="2"/>
        <w:rPr>
          <w:rFonts w:ascii="Times New Roman" w:hAnsi="Times New Roman" w:eastAsia="Times New Roman" w:cs="Times New Roman"/>
          <w:sz w:val="28"/>
          <w:szCs w:val="28"/>
        </w:rPr>
      </w:pPr>
      <w:bookmarkStart w:name="X32ff26b75a7156f968f22ae721fd8fec4b51e1d" w:id="24"/>
      <w:bookmarkEnd w:id="16"/>
      <w:r w:rsidRPr="0F8889E3" w:rsidR="00B4597D">
        <w:rPr>
          <w:rStyle w:val="SectionNumber"/>
          <w:rFonts w:ascii="Times New Roman" w:hAnsi="Times New Roman" w:eastAsia="Times New Roman" w:cs="Times New Roman"/>
          <w:sz w:val="28"/>
          <w:szCs w:val="28"/>
        </w:rPr>
        <w:t>4.4</w:t>
      </w:r>
      <w:r>
        <w:tab/>
      </w: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Выполнение заданий для самостоятельной работы</w:t>
      </w:r>
    </w:p>
    <w:p w:rsidR="00341F6D" w:rsidP="0F8889E3" w:rsidRDefault="00B4597D" w14:paraId="50E608E2" w14:textId="77777777" w14:noSpellErr="1">
      <w:pPr>
        <w:pStyle w:val="Compact"/>
        <w:numPr>
          <w:ilvl w:val="0"/>
          <w:numId w:val="3"/>
        </w:numPr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Создаю копию файла lab5-1.asm с именем lab5-1-1.asm с помощью функциональной клавиши F5 (рис. 18).</w:t>
      </w:r>
    </w:p>
    <w:p w:rsidR="00341F6D" w:rsidP="0F8889E3" w:rsidRDefault="00B4597D" w14:paraId="53128261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19" w:id="25"/>
      <w:r>
        <w:rPr>
          <w:noProof/>
        </w:rPr>
        <w:drawing>
          <wp:inline distT="0" distB="0" distL="0" distR="0" wp14:anchorId="6C5ADC86" wp14:editId="07777777">
            <wp:extent cx="3733800" cy="1705156"/>
            <wp:effectExtent l="0" t="0" r="0" b="0"/>
            <wp:docPr id="95" name="Picture" descr="Рис. 18: Коп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1F6D" w:rsidP="0F8889E3" w:rsidRDefault="00B4597D" w14:paraId="2280E0F2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Рис. 18: Копирование файла</w:t>
      </w:r>
    </w:p>
    <w:bookmarkEnd w:id="25"/>
    <w:p w:rsidR="00341F6D" w:rsidP="0F8889E3" w:rsidRDefault="00B4597D" w14:paraId="3849B008" w14:textId="77777777" w14:noSpellErr="1">
      <w:pPr>
        <w:pStyle w:val="a0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9).</w:t>
      </w:r>
    </w:p>
    <w:p w:rsidR="00341F6D" w:rsidP="0F8889E3" w:rsidRDefault="00B4597D" w14:paraId="62486C05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20" w:id="26"/>
      <w:r>
        <w:rPr>
          <w:noProof/>
        </w:rPr>
        <w:drawing>
          <wp:inline distT="0" distB="0" distL="0" distR="0" wp14:anchorId="22818533" wp14:editId="07777777">
            <wp:extent cx="3733800" cy="2849726"/>
            <wp:effectExtent l="0" t="0" r="0" b="0"/>
            <wp:docPr id="99" name="Picture" descr="Рис. 19: Редакт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9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1F6D" w:rsidP="0F8889E3" w:rsidRDefault="00B4597D" w14:paraId="668ED699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Рис. 19: Редактирование файла</w:t>
      </w:r>
    </w:p>
    <w:bookmarkEnd w:id="26"/>
    <w:p w:rsidR="00341F6D" w:rsidP="0F8889E3" w:rsidRDefault="00B4597D" w14:paraId="42914B5C" w14:textId="77777777" w14:noSpellErr="1">
      <w:pPr>
        <w:pStyle w:val="Compact"/>
        <w:numPr>
          <w:ilvl w:val="0"/>
          <w:numId w:val="4"/>
        </w:numPr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 (рис. 20).</w:t>
      </w:r>
    </w:p>
    <w:p w:rsidR="00341F6D" w:rsidP="0F8889E3" w:rsidRDefault="00B4597D" w14:paraId="4101652C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21" w:id="27"/>
      <w:r>
        <w:rPr>
          <w:noProof/>
        </w:rPr>
        <w:drawing>
          <wp:inline distT="0" distB="0" distL="0" distR="0" wp14:anchorId="332747E3" wp14:editId="07777777">
            <wp:extent cx="3733800" cy="344070"/>
            <wp:effectExtent l="0" t="0" r="0" b="0"/>
            <wp:docPr id="103" name="Picture" descr="Рис. 20: Исполн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1F6D" w:rsidP="0F8889E3" w:rsidRDefault="00B4597D" w14:paraId="1CC628CC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Рис. 20: Исполнение файла</w:t>
      </w:r>
    </w:p>
    <w:bookmarkEnd w:id="27"/>
    <w:p w:rsidR="00341F6D" w:rsidP="0F8889E3" w:rsidRDefault="00B4597D" w14:paraId="52B1C1C0" w14:textId="77777777" w14:noSpellErr="1">
      <w:pPr>
        <w:pStyle w:val="a0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Код программы из пункта 1:</w:t>
      </w:r>
    </w:p>
    <w:p w:rsidR="00341F6D" w:rsidP="0F8889E3" w:rsidRDefault="00B4597D" w14:paraId="48D80843" w14:textId="77777777" w14:noSpellErr="1">
      <w:pPr>
        <w:pStyle w:val="SourceCode"/>
        <w:rPr>
          <w:rStyle w:val="CommentTok"/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SECTION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FunctionTok"/>
          <w:rFonts w:ascii="Times New Roman" w:hAnsi="Times New Roman" w:eastAsia="Times New Roman" w:cs="Times New Roman"/>
          <w:sz w:val="28"/>
          <w:szCs w:val="28"/>
        </w:rPr>
        <w:t>.data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CommentTok"/>
          <w:rFonts w:ascii="Times New Roman" w:hAnsi="Times New Roman" w:eastAsia="Times New Roman" w:cs="Times New Roman"/>
          <w:sz w:val="28"/>
          <w:szCs w:val="28"/>
        </w:rPr>
        <w:t>; Секция инициированных данных</w:t>
      </w:r>
      <w:r>
        <w:br/>
      </w:r>
      <w:r w:rsidRPr="0F8889E3" w:rsidR="00B4597D">
        <w:rPr>
          <w:rStyle w:val="FunctionTok"/>
          <w:rFonts w:ascii="Times New Roman" w:hAnsi="Times New Roman" w:eastAsia="Times New Roman" w:cs="Times New Roman"/>
          <w:sz w:val="28"/>
          <w:szCs w:val="28"/>
        </w:rPr>
        <w:t>msg: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DataTypeTok"/>
          <w:rFonts w:ascii="Times New Roman" w:hAnsi="Times New Roman" w:eastAsia="Times New Roman" w:cs="Times New Roman"/>
          <w:sz w:val="28"/>
          <w:szCs w:val="28"/>
        </w:rPr>
        <w:t>DB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StringTok"/>
          <w:rFonts w:ascii="Times New Roman" w:hAnsi="Times New Roman" w:eastAsia="Times New Roman" w:cs="Times New Roman"/>
          <w:sz w:val="28"/>
          <w:szCs w:val="28"/>
        </w:rPr>
        <w:t>'Введите строку:'</w:t>
      </w:r>
      <w:r w:rsidRPr="0F8889E3" w:rsidR="00B4597D">
        <w:rPr>
          <w:rStyle w:val="OperatorTok"/>
          <w:rFonts w:ascii="Times New Roman" w:hAnsi="Times New Roman" w:eastAsia="Times New Roman" w:cs="Times New Roman"/>
          <w:sz w:val="28"/>
          <w:szCs w:val="28"/>
        </w:rPr>
        <w:t>,</w:t>
      </w:r>
      <w:r w:rsidRPr="0F8889E3" w:rsidR="00B4597D">
        <w:rPr>
          <w:rStyle w:val="DecValTok"/>
          <w:rFonts w:ascii="Times New Roman" w:hAnsi="Times New Roman" w:eastAsia="Times New Roman" w:cs="Times New Roman"/>
          <w:sz w:val="28"/>
          <w:szCs w:val="28"/>
        </w:rPr>
        <w:t>10</w:t>
      </w:r>
      <w:r>
        <w:br/>
      </w:r>
      <w:r w:rsidRPr="0F8889E3" w:rsidR="00B4597D">
        <w:rPr>
          <w:rStyle w:val="FunctionTok"/>
          <w:rFonts w:ascii="Times New Roman" w:hAnsi="Times New Roman" w:eastAsia="Times New Roman" w:cs="Times New Roman"/>
          <w:sz w:val="28"/>
          <w:szCs w:val="28"/>
        </w:rPr>
        <w:t>msgLen: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DataTypeTok"/>
          <w:rFonts w:ascii="Times New Roman" w:hAnsi="Times New Roman" w:eastAsia="Times New Roman" w:cs="Times New Roman"/>
          <w:sz w:val="28"/>
          <w:szCs w:val="28"/>
        </w:rPr>
        <w:t>EQU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OperatorTok"/>
          <w:rFonts w:ascii="Times New Roman" w:hAnsi="Times New Roman" w:eastAsia="Times New Roman" w:cs="Times New Roman"/>
          <w:sz w:val="28"/>
          <w:szCs w:val="28"/>
        </w:rPr>
        <w:t>$-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msg </w:t>
      </w:r>
      <w:r w:rsidRPr="0F8889E3" w:rsidR="00B4597D">
        <w:rPr>
          <w:rStyle w:val="CommentTok"/>
          <w:rFonts w:ascii="Times New Roman" w:hAnsi="Times New Roman" w:eastAsia="Times New Roman" w:cs="Times New Roman"/>
          <w:sz w:val="28"/>
          <w:szCs w:val="28"/>
        </w:rPr>
        <w:t>; Длина переменной 'msg'</w:t>
      </w:r>
      <w:r>
        <w:br/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SECTION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FunctionTok"/>
          <w:rFonts w:ascii="Times New Roman" w:hAnsi="Times New Roman" w:eastAsia="Times New Roman" w:cs="Times New Roman"/>
          <w:sz w:val="28"/>
          <w:szCs w:val="28"/>
        </w:rPr>
        <w:t>.bss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CommentTok"/>
          <w:rFonts w:ascii="Times New Roman" w:hAnsi="Times New Roman" w:eastAsia="Times New Roman" w:cs="Times New Roman"/>
          <w:sz w:val="28"/>
          <w:szCs w:val="28"/>
        </w:rPr>
        <w:t>; Секция не инициированных данных</w:t>
      </w:r>
      <w:r>
        <w:br/>
      </w:r>
      <w:r w:rsidRPr="0F8889E3" w:rsidR="00B4597D">
        <w:rPr>
          <w:rStyle w:val="FunctionTok"/>
          <w:rFonts w:ascii="Times New Roman" w:hAnsi="Times New Roman" w:eastAsia="Times New Roman" w:cs="Times New Roman"/>
          <w:sz w:val="28"/>
          <w:szCs w:val="28"/>
        </w:rPr>
        <w:t>buf1: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DataTypeTok"/>
          <w:rFonts w:ascii="Times New Roman" w:hAnsi="Times New Roman" w:eastAsia="Times New Roman" w:cs="Times New Roman"/>
          <w:sz w:val="28"/>
          <w:szCs w:val="28"/>
        </w:rPr>
        <w:t>RESB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DecValTok"/>
          <w:rFonts w:ascii="Times New Roman" w:hAnsi="Times New Roman" w:eastAsia="Times New Roman" w:cs="Times New Roman"/>
          <w:sz w:val="28"/>
          <w:szCs w:val="28"/>
        </w:rPr>
        <w:t>80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CommentTok"/>
          <w:rFonts w:ascii="Times New Roman" w:hAnsi="Times New Roman" w:eastAsia="Times New Roman" w:cs="Times New Roman"/>
          <w:sz w:val="28"/>
          <w:szCs w:val="28"/>
        </w:rPr>
        <w:t>; Буфер размером 80 байт</w:t>
      </w:r>
      <w:r>
        <w:br/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SECTION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FunctionTok"/>
          <w:rFonts w:ascii="Times New Roman" w:hAnsi="Times New Roman" w:eastAsia="Times New Roman" w:cs="Times New Roman"/>
          <w:sz w:val="28"/>
          <w:szCs w:val="28"/>
        </w:rPr>
        <w:t>.text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CommentTok"/>
          <w:rFonts w:ascii="Times New Roman" w:hAnsi="Times New Roman" w:eastAsia="Times New Roman" w:cs="Times New Roman"/>
          <w:sz w:val="28"/>
          <w:szCs w:val="28"/>
        </w:rPr>
        <w:t>; Код программы</w:t>
      </w:r>
      <w:r>
        <w:br/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GLOBAL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_start </w:t>
      </w:r>
      <w:r w:rsidRPr="0F8889E3" w:rsidR="00B4597D">
        <w:rPr>
          <w:rStyle w:val="CommentTok"/>
          <w:rFonts w:ascii="Times New Roman" w:hAnsi="Times New Roman" w:eastAsia="Times New Roman" w:cs="Times New Roman"/>
          <w:sz w:val="28"/>
          <w:szCs w:val="28"/>
        </w:rPr>
        <w:t>; Начало программы</w:t>
      </w:r>
      <w:r>
        <w:br/>
      </w:r>
      <w:r w:rsidRPr="0F8889E3" w:rsidR="00B4597D">
        <w:rPr>
          <w:rStyle w:val="FunctionTok"/>
          <w:rFonts w:ascii="Times New Roman" w:hAnsi="Times New Roman" w:eastAsia="Times New Roman" w:cs="Times New Roman"/>
          <w:sz w:val="28"/>
          <w:szCs w:val="28"/>
        </w:rPr>
        <w:t>_start: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CommentTok"/>
          <w:rFonts w:ascii="Times New Roman" w:hAnsi="Times New Roman" w:eastAsia="Times New Roman" w:cs="Times New Roman"/>
          <w:sz w:val="28"/>
          <w:szCs w:val="28"/>
        </w:rPr>
        <w:t>; Точка входа в программу</w:t>
      </w:r>
      <w:r>
        <w:br/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mov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eax</w:t>
      </w:r>
      <w:r w:rsidRPr="0F8889E3" w:rsidR="00B4597D">
        <w:rPr>
          <w:rStyle w:val="OperatorTok"/>
          <w:rFonts w:ascii="Times New Roman" w:hAnsi="Times New Roman" w:eastAsia="Times New Roman" w:cs="Times New Roman"/>
          <w:sz w:val="28"/>
          <w:szCs w:val="28"/>
        </w:rPr>
        <w:t>,</w:t>
      </w:r>
      <w:r w:rsidRPr="0F8889E3" w:rsidR="00B4597D">
        <w:rPr>
          <w:rStyle w:val="DecValTok"/>
          <w:rFonts w:ascii="Times New Roman" w:hAnsi="Times New Roman" w:eastAsia="Times New Roman" w:cs="Times New Roman"/>
          <w:sz w:val="28"/>
          <w:szCs w:val="28"/>
        </w:rPr>
        <w:t>4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CommentTok"/>
          <w:rFonts w:ascii="Times New Roman" w:hAnsi="Times New Roman" w:eastAsia="Times New Roman" w:cs="Times New Roman"/>
          <w:sz w:val="28"/>
          <w:szCs w:val="28"/>
        </w:rPr>
        <w:t>; Системный вызов для записи (sys_write)</w:t>
      </w:r>
      <w:r>
        <w:br/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mov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ebx</w:t>
      </w:r>
      <w:r w:rsidRPr="0F8889E3" w:rsidR="00B4597D">
        <w:rPr>
          <w:rStyle w:val="OperatorTok"/>
          <w:rFonts w:ascii="Times New Roman" w:hAnsi="Times New Roman" w:eastAsia="Times New Roman" w:cs="Times New Roman"/>
          <w:sz w:val="28"/>
          <w:szCs w:val="28"/>
        </w:rPr>
        <w:t>,</w:t>
      </w:r>
      <w:r w:rsidRPr="0F8889E3" w:rsidR="00B4597D">
        <w:rPr>
          <w:rStyle w:val="DecValTok"/>
          <w:rFonts w:ascii="Times New Roman" w:hAnsi="Times New Roman" w:eastAsia="Times New Roman" w:cs="Times New Roman"/>
          <w:sz w:val="28"/>
          <w:szCs w:val="28"/>
        </w:rPr>
        <w:t>1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CommentTok"/>
          <w:rFonts w:ascii="Times New Roman" w:hAnsi="Times New Roman" w:eastAsia="Times New Roman" w:cs="Times New Roman"/>
          <w:sz w:val="28"/>
          <w:szCs w:val="28"/>
        </w:rPr>
        <w:t>; Описатель файла 1 - стандартный вывод</w:t>
      </w:r>
      <w:r>
        <w:br/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mov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ecx</w:t>
      </w:r>
      <w:r w:rsidRPr="0F8889E3" w:rsidR="00B4597D">
        <w:rPr>
          <w:rStyle w:val="OperatorTok"/>
          <w:rFonts w:ascii="Times New Roman" w:hAnsi="Times New Roman" w:eastAsia="Times New Roman" w:cs="Times New Roman"/>
          <w:sz w:val="28"/>
          <w:szCs w:val="28"/>
        </w:rPr>
        <w:t>,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msg </w:t>
      </w:r>
      <w:r w:rsidRPr="0F8889E3" w:rsidR="00B4597D">
        <w:rPr>
          <w:rStyle w:val="CommentTok"/>
          <w:rFonts w:ascii="Times New Roman" w:hAnsi="Times New Roman" w:eastAsia="Times New Roman" w:cs="Times New Roman"/>
          <w:sz w:val="28"/>
          <w:szCs w:val="28"/>
        </w:rPr>
        <w:t>; Адрес строки 'msg' в 'ecx'</w:t>
      </w:r>
      <w:r>
        <w:br/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mov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edx</w:t>
      </w:r>
      <w:r w:rsidRPr="0F8889E3" w:rsidR="00B4597D">
        <w:rPr>
          <w:rStyle w:val="OperatorTok"/>
          <w:rFonts w:ascii="Times New Roman" w:hAnsi="Times New Roman" w:eastAsia="Times New Roman" w:cs="Times New Roman"/>
          <w:sz w:val="28"/>
          <w:szCs w:val="28"/>
        </w:rPr>
        <w:t>,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msgLen </w:t>
      </w:r>
      <w:r w:rsidRPr="0F8889E3" w:rsidR="00B4597D">
        <w:rPr>
          <w:rStyle w:val="CommentTok"/>
          <w:rFonts w:ascii="Times New Roman" w:hAnsi="Times New Roman" w:eastAsia="Times New Roman" w:cs="Times New Roman"/>
          <w:sz w:val="28"/>
          <w:szCs w:val="28"/>
        </w:rPr>
        <w:t>; Размер строки 'msg' в 'edx'</w:t>
      </w:r>
      <w:r>
        <w:br/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int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BaseNTok"/>
          <w:rFonts w:ascii="Times New Roman" w:hAnsi="Times New Roman" w:eastAsia="Times New Roman" w:cs="Times New Roman"/>
          <w:sz w:val="28"/>
          <w:szCs w:val="28"/>
        </w:rPr>
        <w:t>80h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CommentTok"/>
          <w:rFonts w:ascii="Times New Roman" w:hAnsi="Times New Roman" w:eastAsia="Times New Roman" w:cs="Times New Roman"/>
          <w:sz w:val="28"/>
          <w:szCs w:val="28"/>
        </w:rPr>
        <w:t>; Вызов ядра</w:t>
      </w:r>
      <w:r>
        <w:br/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mov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eax</w:t>
      </w:r>
      <w:r w:rsidRPr="0F8889E3" w:rsidR="00B4597D">
        <w:rPr>
          <w:rStyle w:val="OperatorTok"/>
          <w:rFonts w:ascii="Times New Roman" w:hAnsi="Times New Roman" w:eastAsia="Times New Roman" w:cs="Times New Roman"/>
          <w:sz w:val="28"/>
          <w:szCs w:val="28"/>
        </w:rPr>
        <w:t>,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DecValTok"/>
          <w:rFonts w:ascii="Times New Roman" w:hAnsi="Times New Roman" w:eastAsia="Times New Roman" w:cs="Times New Roman"/>
          <w:sz w:val="28"/>
          <w:szCs w:val="28"/>
        </w:rPr>
        <w:t>3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CommentTok"/>
          <w:rFonts w:ascii="Times New Roman" w:hAnsi="Times New Roman" w:eastAsia="Times New Roman" w:cs="Times New Roman"/>
          <w:sz w:val="28"/>
          <w:szCs w:val="28"/>
        </w:rPr>
        <w:t>; Системный вызов для чтения (sys_read)</w:t>
      </w:r>
      <w:r>
        <w:br/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mov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ebx</w:t>
      </w:r>
      <w:r w:rsidRPr="0F8889E3" w:rsidR="00B4597D">
        <w:rPr>
          <w:rStyle w:val="OperatorTok"/>
          <w:rFonts w:ascii="Times New Roman" w:hAnsi="Times New Roman" w:eastAsia="Times New Roman" w:cs="Times New Roman"/>
          <w:sz w:val="28"/>
          <w:szCs w:val="28"/>
        </w:rPr>
        <w:t>,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DecValTok"/>
          <w:rFonts w:ascii="Times New Roman" w:hAnsi="Times New Roman" w:eastAsia="Times New Roman" w:cs="Times New Roman"/>
          <w:sz w:val="28"/>
          <w:szCs w:val="28"/>
        </w:rPr>
        <w:t>0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CommentTok"/>
          <w:rFonts w:ascii="Times New Roman" w:hAnsi="Times New Roman" w:eastAsia="Times New Roman" w:cs="Times New Roman"/>
          <w:sz w:val="28"/>
          <w:szCs w:val="28"/>
        </w:rPr>
        <w:t>; Дескриптор файла 0 - стандартный ввод</w:t>
      </w:r>
      <w:r>
        <w:br/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mov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ecx</w:t>
      </w:r>
      <w:r w:rsidRPr="0F8889E3" w:rsidR="00B4597D">
        <w:rPr>
          <w:rStyle w:val="OperatorTok"/>
          <w:rFonts w:ascii="Times New Roman" w:hAnsi="Times New Roman" w:eastAsia="Times New Roman" w:cs="Times New Roman"/>
          <w:sz w:val="28"/>
          <w:szCs w:val="28"/>
        </w:rPr>
        <w:t>,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buf1 </w:t>
      </w:r>
      <w:r w:rsidRPr="0F8889E3" w:rsidR="00B4597D">
        <w:rPr>
          <w:rStyle w:val="CommentTok"/>
          <w:rFonts w:ascii="Times New Roman" w:hAnsi="Times New Roman" w:eastAsia="Times New Roman" w:cs="Times New Roman"/>
          <w:sz w:val="28"/>
          <w:szCs w:val="28"/>
        </w:rPr>
        <w:t>; Адрес буфера под вводимую строку</w:t>
      </w:r>
      <w:r>
        <w:br/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mov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edx</w:t>
      </w:r>
      <w:r w:rsidRPr="0F8889E3" w:rsidR="00B4597D">
        <w:rPr>
          <w:rStyle w:val="OperatorTok"/>
          <w:rFonts w:ascii="Times New Roman" w:hAnsi="Times New Roman" w:eastAsia="Times New Roman" w:cs="Times New Roman"/>
          <w:sz w:val="28"/>
          <w:szCs w:val="28"/>
        </w:rPr>
        <w:t>,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DecValTok"/>
          <w:rFonts w:ascii="Times New Roman" w:hAnsi="Times New Roman" w:eastAsia="Times New Roman" w:cs="Times New Roman"/>
          <w:sz w:val="28"/>
          <w:szCs w:val="28"/>
        </w:rPr>
        <w:t>80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CommentTok"/>
          <w:rFonts w:ascii="Times New Roman" w:hAnsi="Times New Roman" w:eastAsia="Times New Roman" w:cs="Times New Roman"/>
          <w:sz w:val="28"/>
          <w:szCs w:val="28"/>
        </w:rPr>
        <w:t>; Длина вводимой строки</w:t>
      </w:r>
      <w:r>
        <w:br/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int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BaseNTok"/>
          <w:rFonts w:ascii="Times New Roman" w:hAnsi="Times New Roman" w:eastAsia="Times New Roman" w:cs="Times New Roman"/>
          <w:sz w:val="28"/>
          <w:szCs w:val="28"/>
        </w:rPr>
        <w:t>80h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CommentTok"/>
          <w:rFonts w:ascii="Times New Roman" w:hAnsi="Times New Roman" w:eastAsia="Times New Roman" w:cs="Times New Roman"/>
          <w:sz w:val="28"/>
          <w:szCs w:val="28"/>
        </w:rPr>
        <w:t>; Вызов ядра</w:t>
      </w:r>
      <w:r>
        <w:br/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mov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eax</w:t>
      </w:r>
      <w:r w:rsidRPr="0F8889E3" w:rsidR="00B4597D">
        <w:rPr>
          <w:rStyle w:val="OperatorTok"/>
          <w:rFonts w:ascii="Times New Roman" w:hAnsi="Times New Roman" w:eastAsia="Times New Roman" w:cs="Times New Roman"/>
          <w:sz w:val="28"/>
          <w:szCs w:val="28"/>
        </w:rPr>
        <w:t>,</w:t>
      </w:r>
      <w:r w:rsidRPr="0F8889E3" w:rsidR="00B4597D">
        <w:rPr>
          <w:rStyle w:val="DecValTok"/>
          <w:rFonts w:ascii="Times New Roman" w:hAnsi="Times New Roman" w:eastAsia="Times New Roman" w:cs="Times New Roman"/>
          <w:sz w:val="28"/>
          <w:szCs w:val="28"/>
        </w:rPr>
        <w:t>4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CommentTok"/>
          <w:rFonts w:ascii="Times New Roman" w:hAnsi="Times New Roman" w:eastAsia="Times New Roman" w:cs="Times New Roman"/>
          <w:sz w:val="28"/>
          <w:szCs w:val="28"/>
        </w:rPr>
        <w:t>; Системный вызов для записи (sys_write)</w:t>
      </w:r>
      <w:r>
        <w:br/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mov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ebx</w:t>
      </w:r>
      <w:r w:rsidRPr="0F8889E3" w:rsidR="00B4597D">
        <w:rPr>
          <w:rStyle w:val="OperatorTok"/>
          <w:rFonts w:ascii="Times New Roman" w:hAnsi="Times New Roman" w:eastAsia="Times New Roman" w:cs="Times New Roman"/>
          <w:sz w:val="28"/>
          <w:szCs w:val="28"/>
        </w:rPr>
        <w:t>,</w:t>
      </w:r>
      <w:r w:rsidRPr="0F8889E3" w:rsidR="00B4597D">
        <w:rPr>
          <w:rStyle w:val="DecValTok"/>
          <w:rFonts w:ascii="Times New Roman" w:hAnsi="Times New Roman" w:eastAsia="Times New Roman" w:cs="Times New Roman"/>
          <w:sz w:val="28"/>
          <w:szCs w:val="28"/>
        </w:rPr>
        <w:t>1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CommentTok"/>
          <w:rFonts w:ascii="Times New Roman" w:hAnsi="Times New Roman" w:eastAsia="Times New Roman" w:cs="Times New Roman"/>
          <w:sz w:val="28"/>
          <w:szCs w:val="28"/>
        </w:rPr>
        <w:t>; Описатель файла '1' - стандартный вывод</w:t>
      </w:r>
      <w:r>
        <w:br/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mov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ecx</w:t>
      </w:r>
      <w:r w:rsidRPr="0F8889E3" w:rsidR="00B4597D">
        <w:rPr>
          <w:rStyle w:val="OperatorTok"/>
          <w:rFonts w:ascii="Times New Roman" w:hAnsi="Times New Roman" w:eastAsia="Times New Roman" w:cs="Times New Roman"/>
          <w:sz w:val="28"/>
          <w:szCs w:val="28"/>
        </w:rPr>
        <w:t>,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buf1 </w:t>
      </w:r>
      <w:r w:rsidRPr="0F8889E3" w:rsidR="00B4597D">
        <w:rPr>
          <w:rStyle w:val="CommentTok"/>
          <w:rFonts w:ascii="Times New Roman" w:hAnsi="Times New Roman" w:eastAsia="Times New Roman" w:cs="Times New Roman"/>
          <w:sz w:val="28"/>
          <w:szCs w:val="28"/>
        </w:rPr>
        <w:t>; Адрес строки buf1 в ecx</w:t>
      </w:r>
      <w:r>
        <w:br/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mov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edx</w:t>
      </w:r>
      <w:r w:rsidRPr="0F8889E3" w:rsidR="00B4597D">
        <w:rPr>
          <w:rStyle w:val="OperatorTok"/>
          <w:rFonts w:ascii="Times New Roman" w:hAnsi="Times New Roman" w:eastAsia="Times New Roman" w:cs="Times New Roman"/>
          <w:sz w:val="28"/>
          <w:szCs w:val="28"/>
        </w:rPr>
        <w:t>,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buf1 </w:t>
      </w:r>
      <w:r w:rsidRPr="0F8889E3" w:rsidR="00B4597D">
        <w:rPr>
          <w:rStyle w:val="CommentTok"/>
          <w:rFonts w:ascii="Times New Roman" w:hAnsi="Times New Roman" w:eastAsia="Times New Roman" w:cs="Times New Roman"/>
          <w:sz w:val="28"/>
          <w:szCs w:val="28"/>
        </w:rPr>
        <w:t>; Размер строки buf1</w:t>
      </w:r>
      <w:r>
        <w:br/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int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BaseNTok"/>
          <w:rFonts w:ascii="Times New Roman" w:hAnsi="Times New Roman" w:eastAsia="Times New Roman" w:cs="Times New Roman"/>
          <w:sz w:val="28"/>
          <w:szCs w:val="28"/>
        </w:rPr>
        <w:t>80h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CommentTok"/>
          <w:rFonts w:ascii="Times New Roman" w:hAnsi="Times New Roman" w:eastAsia="Times New Roman" w:cs="Times New Roman"/>
          <w:sz w:val="28"/>
          <w:szCs w:val="28"/>
        </w:rPr>
        <w:t>; Вызов ядра</w:t>
      </w:r>
      <w:r>
        <w:br/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mov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eax</w:t>
      </w:r>
      <w:r w:rsidRPr="0F8889E3" w:rsidR="00B4597D">
        <w:rPr>
          <w:rStyle w:val="OperatorTok"/>
          <w:rFonts w:ascii="Times New Roman" w:hAnsi="Times New Roman" w:eastAsia="Times New Roman" w:cs="Times New Roman"/>
          <w:sz w:val="28"/>
          <w:szCs w:val="28"/>
        </w:rPr>
        <w:t>,</w:t>
      </w:r>
      <w:r w:rsidRPr="0F8889E3" w:rsidR="00B4597D">
        <w:rPr>
          <w:rStyle w:val="DecValTok"/>
          <w:rFonts w:ascii="Times New Roman" w:hAnsi="Times New Roman" w:eastAsia="Times New Roman" w:cs="Times New Roman"/>
          <w:sz w:val="28"/>
          <w:szCs w:val="28"/>
        </w:rPr>
        <w:t>1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CommentTok"/>
          <w:rFonts w:ascii="Times New Roman" w:hAnsi="Times New Roman" w:eastAsia="Times New Roman" w:cs="Times New Roman"/>
          <w:sz w:val="28"/>
          <w:szCs w:val="28"/>
        </w:rPr>
        <w:t>; Системный вызов для выхода (sys_exit)</w:t>
      </w:r>
      <w:r>
        <w:br/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mov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ebx</w:t>
      </w:r>
      <w:r w:rsidRPr="0F8889E3" w:rsidR="00B4597D">
        <w:rPr>
          <w:rStyle w:val="OperatorTok"/>
          <w:rFonts w:ascii="Times New Roman" w:hAnsi="Times New Roman" w:eastAsia="Times New Roman" w:cs="Times New Roman"/>
          <w:sz w:val="28"/>
          <w:szCs w:val="28"/>
        </w:rPr>
        <w:t>,</w:t>
      </w:r>
      <w:r w:rsidRPr="0F8889E3" w:rsidR="00B4597D">
        <w:rPr>
          <w:rStyle w:val="DecValTok"/>
          <w:rFonts w:ascii="Times New Roman" w:hAnsi="Times New Roman" w:eastAsia="Times New Roman" w:cs="Times New Roman"/>
          <w:sz w:val="28"/>
          <w:szCs w:val="28"/>
        </w:rPr>
        <w:t>0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CommentTok"/>
          <w:rFonts w:ascii="Times New Roman" w:hAnsi="Times New Roman" w:eastAsia="Times New Roman" w:cs="Times New Roman"/>
          <w:sz w:val="28"/>
          <w:szCs w:val="28"/>
        </w:rPr>
        <w:t>; Выход с кодом возврата 0 (без ошибок)</w:t>
      </w:r>
      <w:r>
        <w:br/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int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BaseNTok"/>
          <w:rFonts w:ascii="Times New Roman" w:hAnsi="Times New Roman" w:eastAsia="Times New Roman" w:cs="Times New Roman"/>
          <w:sz w:val="28"/>
          <w:szCs w:val="28"/>
        </w:rPr>
        <w:t>80h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CommentTok"/>
          <w:rFonts w:ascii="Times New Roman" w:hAnsi="Times New Roman" w:eastAsia="Times New Roman" w:cs="Times New Roman"/>
          <w:sz w:val="28"/>
          <w:szCs w:val="28"/>
        </w:rPr>
        <w:t>; Вызов ядра</w:t>
      </w:r>
    </w:p>
    <w:p w:rsidR="00341F6D" w:rsidP="0F8889E3" w:rsidRDefault="00B4597D" w14:paraId="27BD84A8" w14:textId="77777777" w14:noSpellErr="1">
      <w:pPr>
        <w:pStyle w:val="Compact"/>
        <w:numPr>
          <w:ilvl w:val="0"/>
          <w:numId w:val="5"/>
        </w:numPr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Создаю копию файла lab5-2.asm с именем lab5-2-1.asm с помощью функциональной клавиши F5 (рис. 21).</w:t>
      </w:r>
    </w:p>
    <w:p w:rsidR="00341F6D" w:rsidP="0F8889E3" w:rsidRDefault="00B4597D" w14:paraId="4B99056E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22" w:id="28"/>
      <w:r>
        <w:rPr>
          <w:noProof/>
        </w:rPr>
        <w:drawing>
          <wp:inline distT="0" distB="0" distL="0" distR="0" wp14:anchorId="311F77C6" wp14:editId="07777777">
            <wp:extent cx="3733800" cy="1679394"/>
            <wp:effectExtent l="0" t="0" r="0" b="0"/>
            <wp:docPr id="107" name="Picture" descr="Рис. 21: Коп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1F6D" w:rsidP="0F8889E3" w:rsidRDefault="00B4597D" w14:paraId="225882F7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Рис. 21: Копирование файла</w:t>
      </w:r>
    </w:p>
    <w:bookmarkEnd w:id="28"/>
    <w:p w:rsidR="00341F6D" w:rsidP="0F8889E3" w:rsidRDefault="00B4597D" w14:paraId="635DD971" w14:textId="77777777" w14:noSpellErr="1">
      <w:pPr>
        <w:pStyle w:val="a0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22).</w:t>
      </w:r>
    </w:p>
    <w:p w:rsidR="00341F6D" w:rsidP="0F8889E3" w:rsidRDefault="00B4597D" w14:paraId="1299C43A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23" w:id="29"/>
      <w:r>
        <w:rPr>
          <w:noProof/>
        </w:rPr>
        <w:drawing>
          <wp:inline distT="0" distB="0" distL="0" distR="0" wp14:anchorId="6F2F099D" wp14:editId="07777777">
            <wp:extent cx="3733800" cy="2722957"/>
            <wp:effectExtent l="0" t="0" r="0" b="0"/>
            <wp:docPr id="111" name="Picture" descr="Рис. 22: Редакт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1F6D" w:rsidP="0F8889E3" w:rsidRDefault="00B4597D" w14:paraId="6BF267BB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Рис. 22: Редактирование файла</w:t>
      </w:r>
    </w:p>
    <w:bookmarkEnd w:id="29"/>
    <w:p w:rsidR="00341F6D" w:rsidP="0F8889E3" w:rsidRDefault="00B4597D" w14:paraId="42686AEE" w14:textId="77777777" w14:noSpellErr="1">
      <w:pPr>
        <w:pStyle w:val="Compact"/>
        <w:numPr>
          <w:ilvl w:val="0"/>
          <w:numId w:val="6"/>
        </w:numPr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23).</w:t>
      </w:r>
    </w:p>
    <w:p w:rsidR="00341F6D" w:rsidP="0F8889E3" w:rsidRDefault="00B4597D" w14:paraId="4DDBEF00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24" w:id="30"/>
      <w:r>
        <w:rPr>
          <w:noProof/>
        </w:rPr>
        <w:drawing>
          <wp:inline distT="0" distB="0" distL="0" distR="0" wp14:anchorId="558540B2" wp14:editId="07777777">
            <wp:extent cx="3733800" cy="353929"/>
            <wp:effectExtent l="0" t="0" r="0" b="0"/>
            <wp:docPr id="115" name="Picture" descr="Рис. 23: Исполн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1F6D" w:rsidP="0F8889E3" w:rsidRDefault="00B4597D" w14:paraId="6B490A98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Рис. 23: Исполнение файла</w:t>
      </w:r>
    </w:p>
    <w:bookmarkEnd w:id="30"/>
    <w:p w:rsidR="00341F6D" w:rsidP="0F8889E3" w:rsidRDefault="00B4597D" w14:paraId="5CA30E80" w14:textId="77777777" w14:noSpellErr="1">
      <w:pPr>
        <w:pStyle w:val="a0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Код программы из пункта 3:</w:t>
      </w:r>
    </w:p>
    <w:p w:rsidR="00341F6D" w:rsidP="0F8889E3" w:rsidRDefault="00B4597D" w14:paraId="79D489CB" w14:textId="77777777" w14:noSpellErr="1">
      <w:pPr>
        <w:pStyle w:val="SourceCode"/>
        <w:rPr>
          <w:rStyle w:val="CommentTok"/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Style w:val="OtherTok"/>
          <w:rFonts w:ascii="Times New Roman" w:hAnsi="Times New Roman" w:eastAsia="Times New Roman" w:cs="Times New Roman"/>
          <w:sz w:val="28"/>
          <w:szCs w:val="28"/>
        </w:rPr>
        <w:t>%include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'in_out</w:t>
      </w:r>
      <w:r w:rsidRPr="0F8889E3" w:rsidR="00B4597D">
        <w:rPr>
          <w:rStyle w:val="OperatorTok"/>
          <w:rFonts w:ascii="Times New Roman" w:hAnsi="Times New Roman" w:eastAsia="Times New Roman" w:cs="Times New Roman"/>
          <w:sz w:val="28"/>
          <w:szCs w:val="28"/>
        </w:rPr>
        <w:t>.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>asm</w:t>
      </w:r>
      <w:r w:rsidRPr="0F8889E3" w:rsidR="00B4597D">
        <w:rPr>
          <w:rStyle w:val="StringTok"/>
          <w:rFonts w:ascii="Times New Roman" w:hAnsi="Times New Roman" w:eastAsia="Times New Roman" w:cs="Times New Roman"/>
          <w:sz w:val="28"/>
          <w:szCs w:val="28"/>
        </w:rPr>
        <w:t>'</w:t>
      </w:r>
      <w:r>
        <w:br/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SECTION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FunctionTok"/>
          <w:rFonts w:ascii="Times New Roman" w:hAnsi="Times New Roman" w:eastAsia="Times New Roman" w:cs="Times New Roman"/>
          <w:sz w:val="28"/>
          <w:szCs w:val="28"/>
        </w:rPr>
        <w:t>.data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CommentTok"/>
          <w:rFonts w:ascii="Times New Roman" w:hAnsi="Times New Roman" w:eastAsia="Times New Roman" w:cs="Times New Roman"/>
          <w:sz w:val="28"/>
          <w:szCs w:val="28"/>
        </w:rPr>
        <w:t>; Секция инициированных данных</w:t>
      </w:r>
      <w:r>
        <w:br/>
      </w:r>
      <w:r w:rsidRPr="0F8889E3" w:rsidR="00B4597D">
        <w:rPr>
          <w:rStyle w:val="FunctionTok"/>
          <w:rFonts w:ascii="Times New Roman" w:hAnsi="Times New Roman" w:eastAsia="Times New Roman" w:cs="Times New Roman"/>
          <w:sz w:val="28"/>
          <w:szCs w:val="28"/>
        </w:rPr>
        <w:t>msg: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DataTypeTok"/>
          <w:rFonts w:ascii="Times New Roman" w:hAnsi="Times New Roman" w:eastAsia="Times New Roman" w:cs="Times New Roman"/>
          <w:sz w:val="28"/>
          <w:szCs w:val="28"/>
        </w:rPr>
        <w:t>DB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StringTok"/>
          <w:rFonts w:ascii="Times New Roman" w:hAnsi="Times New Roman" w:eastAsia="Times New Roman" w:cs="Times New Roman"/>
          <w:sz w:val="28"/>
          <w:szCs w:val="28"/>
        </w:rPr>
        <w:t>'Введите строку: '</w:t>
      </w:r>
      <w:r w:rsidRPr="0F8889E3" w:rsidR="00B4597D">
        <w:rPr>
          <w:rStyle w:val="OperatorTok"/>
          <w:rFonts w:ascii="Times New Roman" w:hAnsi="Times New Roman" w:eastAsia="Times New Roman" w:cs="Times New Roman"/>
          <w:sz w:val="28"/>
          <w:szCs w:val="28"/>
        </w:rPr>
        <w:t>,</w:t>
      </w:r>
      <w:r w:rsidRPr="0F8889E3" w:rsidR="00B4597D">
        <w:rPr>
          <w:rStyle w:val="BaseNTok"/>
          <w:rFonts w:ascii="Times New Roman" w:hAnsi="Times New Roman" w:eastAsia="Times New Roman" w:cs="Times New Roman"/>
          <w:sz w:val="28"/>
          <w:szCs w:val="28"/>
        </w:rPr>
        <w:t>0h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CommentTok"/>
          <w:rFonts w:ascii="Times New Roman" w:hAnsi="Times New Roman" w:eastAsia="Times New Roman" w:cs="Times New Roman"/>
          <w:sz w:val="28"/>
          <w:szCs w:val="28"/>
        </w:rPr>
        <w:t>; сообщение</w:t>
      </w:r>
      <w:r>
        <w:br/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SECTION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FunctionTok"/>
          <w:rFonts w:ascii="Times New Roman" w:hAnsi="Times New Roman" w:eastAsia="Times New Roman" w:cs="Times New Roman"/>
          <w:sz w:val="28"/>
          <w:szCs w:val="28"/>
        </w:rPr>
        <w:t>.bss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CommentTok"/>
          <w:rFonts w:ascii="Times New Roman" w:hAnsi="Times New Roman" w:eastAsia="Times New Roman" w:cs="Times New Roman"/>
          <w:sz w:val="28"/>
          <w:szCs w:val="28"/>
        </w:rPr>
        <w:t>; Секция не инициированных данных</w:t>
      </w:r>
      <w:r>
        <w:br/>
      </w:r>
      <w:r w:rsidRPr="0F8889E3" w:rsidR="00B4597D">
        <w:rPr>
          <w:rStyle w:val="FunctionTok"/>
          <w:rFonts w:ascii="Times New Roman" w:hAnsi="Times New Roman" w:eastAsia="Times New Roman" w:cs="Times New Roman"/>
          <w:sz w:val="28"/>
          <w:szCs w:val="28"/>
        </w:rPr>
        <w:t>buf1: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DataTypeTok"/>
          <w:rFonts w:ascii="Times New Roman" w:hAnsi="Times New Roman" w:eastAsia="Times New Roman" w:cs="Times New Roman"/>
          <w:sz w:val="28"/>
          <w:szCs w:val="28"/>
        </w:rPr>
        <w:t>RESB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DecValTok"/>
          <w:rFonts w:ascii="Times New Roman" w:hAnsi="Times New Roman" w:eastAsia="Times New Roman" w:cs="Times New Roman"/>
          <w:sz w:val="28"/>
          <w:szCs w:val="28"/>
        </w:rPr>
        <w:t>80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CommentTok"/>
          <w:rFonts w:ascii="Times New Roman" w:hAnsi="Times New Roman" w:eastAsia="Times New Roman" w:cs="Times New Roman"/>
          <w:sz w:val="28"/>
          <w:szCs w:val="28"/>
        </w:rPr>
        <w:t>; Буфер размером 80 байт</w:t>
      </w:r>
      <w:r>
        <w:br/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SECTION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FunctionTok"/>
          <w:rFonts w:ascii="Times New Roman" w:hAnsi="Times New Roman" w:eastAsia="Times New Roman" w:cs="Times New Roman"/>
          <w:sz w:val="28"/>
          <w:szCs w:val="28"/>
        </w:rPr>
        <w:t>.text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CommentTok"/>
          <w:rFonts w:ascii="Times New Roman" w:hAnsi="Times New Roman" w:eastAsia="Times New Roman" w:cs="Times New Roman"/>
          <w:sz w:val="28"/>
          <w:szCs w:val="28"/>
        </w:rPr>
        <w:t>; Код программы</w:t>
      </w:r>
      <w:r>
        <w:br/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GLOBAL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_start </w:t>
      </w:r>
      <w:r w:rsidRPr="0F8889E3" w:rsidR="00B4597D">
        <w:rPr>
          <w:rStyle w:val="CommentTok"/>
          <w:rFonts w:ascii="Times New Roman" w:hAnsi="Times New Roman" w:eastAsia="Times New Roman" w:cs="Times New Roman"/>
          <w:sz w:val="28"/>
          <w:szCs w:val="28"/>
        </w:rPr>
        <w:t>; Начало программы</w:t>
      </w:r>
      <w:r>
        <w:br/>
      </w:r>
      <w:r w:rsidRPr="0F8889E3" w:rsidR="00B4597D">
        <w:rPr>
          <w:rStyle w:val="FunctionTok"/>
          <w:rFonts w:ascii="Times New Roman" w:hAnsi="Times New Roman" w:eastAsia="Times New Roman" w:cs="Times New Roman"/>
          <w:sz w:val="28"/>
          <w:szCs w:val="28"/>
        </w:rPr>
        <w:t>_start: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CommentTok"/>
          <w:rFonts w:ascii="Times New Roman" w:hAnsi="Times New Roman" w:eastAsia="Times New Roman" w:cs="Times New Roman"/>
          <w:sz w:val="28"/>
          <w:szCs w:val="28"/>
        </w:rPr>
        <w:t>; Точка входа в программу</w:t>
      </w:r>
      <w:r>
        <w:br/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mov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eax</w:t>
      </w:r>
      <w:r w:rsidRPr="0F8889E3" w:rsidR="00B4597D">
        <w:rPr>
          <w:rStyle w:val="OperatorTok"/>
          <w:rFonts w:ascii="Times New Roman" w:hAnsi="Times New Roman" w:eastAsia="Times New Roman" w:cs="Times New Roman"/>
          <w:sz w:val="28"/>
          <w:szCs w:val="28"/>
        </w:rPr>
        <w:t>,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msg </w:t>
      </w:r>
      <w:r w:rsidRPr="0F8889E3" w:rsidR="00B4597D">
        <w:rPr>
          <w:rStyle w:val="CommentTok"/>
          <w:rFonts w:ascii="Times New Roman" w:hAnsi="Times New Roman" w:eastAsia="Times New Roman" w:cs="Times New Roman"/>
          <w:sz w:val="28"/>
          <w:szCs w:val="28"/>
        </w:rPr>
        <w:t>; запись адреса выводимого сообщения в `EAX`</w:t>
      </w:r>
      <w:r>
        <w:br/>
      </w:r>
      <w:r w:rsidRPr="0F8889E3" w:rsidR="00B4597D">
        <w:rPr>
          <w:rStyle w:val="ControlFlowTok"/>
          <w:rFonts w:ascii="Times New Roman" w:hAnsi="Times New Roman" w:eastAsia="Times New Roman" w:cs="Times New Roman"/>
          <w:sz w:val="28"/>
          <w:szCs w:val="28"/>
        </w:rPr>
        <w:t>call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sprint </w:t>
      </w:r>
      <w:r w:rsidRPr="0F8889E3" w:rsidR="00B4597D">
        <w:rPr>
          <w:rStyle w:val="CommentTok"/>
          <w:rFonts w:ascii="Times New Roman" w:hAnsi="Times New Roman" w:eastAsia="Times New Roman" w:cs="Times New Roman"/>
          <w:sz w:val="28"/>
          <w:szCs w:val="28"/>
        </w:rPr>
        <w:t>; вызов подпрограммы печати сообщения</w:t>
      </w:r>
      <w:r>
        <w:br/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mov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ecx</w:t>
      </w:r>
      <w:r w:rsidRPr="0F8889E3" w:rsidR="00B4597D">
        <w:rPr>
          <w:rStyle w:val="OperatorTok"/>
          <w:rFonts w:ascii="Times New Roman" w:hAnsi="Times New Roman" w:eastAsia="Times New Roman" w:cs="Times New Roman"/>
          <w:sz w:val="28"/>
          <w:szCs w:val="28"/>
        </w:rPr>
        <w:t>,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buf1 </w:t>
      </w:r>
      <w:r w:rsidRPr="0F8889E3" w:rsidR="00B4597D">
        <w:rPr>
          <w:rStyle w:val="CommentTok"/>
          <w:rFonts w:ascii="Times New Roman" w:hAnsi="Times New Roman" w:eastAsia="Times New Roman" w:cs="Times New Roman"/>
          <w:sz w:val="28"/>
          <w:szCs w:val="28"/>
        </w:rPr>
        <w:t>; запись адреса переменной в `EAX`</w:t>
      </w:r>
      <w:r>
        <w:br/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mov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edx</w:t>
      </w:r>
      <w:r w:rsidRPr="0F8889E3" w:rsidR="00B4597D">
        <w:rPr>
          <w:rStyle w:val="OperatorTok"/>
          <w:rFonts w:ascii="Times New Roman" w:hAnsi="Times New Roman" w:eastAsia="Times New Roman" w:cs="Times New Roman"/>
          <w:sz w:val="28"/>
          <w:szCs w:val="28"/>
        </w:rPr>
        <w:t>,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DecValTok"/>
          <w:rFonts w:ascii="Times New Roman" w:hAnsi="Times New Roman" w:eastAsia="Times New Roman" w:cs="Times New Roman"/>
          <w:sz w:val="28"/>
          <w:szCs w:val="28"/>
        </w:rPr>
        <w:t>80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CommentTok"/>
          <w:rFonts w:ascii="Times New Roman" w:hAnsi="Times New Roman" w:eastAsia="Times New Roman" w:cs="Times New Roman"/>
          <w:sz w:val="28"/>
          <w:szCs w:val="28"/>
        </w:rPr>
        <w:t>; запись длины вводимого сообщения в `EBX`</w:t>
      </w:r>
      <w:r>
        <w:br/>
      </w:r>
      <w:r w:rsidRPr="0F8889E3" w:rsidR="00B4597D">
        <w:rPr>
          <w:rStyle w:val="ControlFlowTok"/>
          <w:rFonts w:ascii="Times New Roman" w:hAnsi="Times New Roman" w:eastAsia="Times New Roman" w:cs="Times New Roman"/>
          <w:sz w:val="28"/>
          <w:szCs w:val="28"/>
        </w:rPr>
        <w:t>call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sread </w:t>
      </w:r>
      <w:r w:rsidRPr="0F8889E3" w:rsidR="00B4597D">
        <w:rPr>
          <w:rStyle w:val="CommentTok"/>
          <w:rFonts w:ascii="Times New Roman" w:hAnsi="Times New Roman" w:eastAsia="Times New Roman" w:cs="Times New Roman"/>
          <w:sz w:val="28"/>
          <w:szCs w:val="28"/>
        </w:rPr>
        <w:t>; вызов подпрограммы ввода сообщения</w:t>
      </w:r>
      <w:r>
        <w:br/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mov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eax</w:t>
      </w:r>
      <w:r w:rsidRPr="0F8889E3" w:rsidR="00B4597D">
        <w:rPr>
          <w:rStyle w:val="OperatorTok"/>
          <w:rFonts w:ascii="Times New Roman" w:hAnsi="Times New Roman" w:eastAsia="Times New Roman" w:cs="Times New Roman"/>
          <w:sz w:val="28"/>
          <w:szCs w:val="28"/>
        </w:rPr>
        <w:t>,</w:t>
      </w:r>
      <w:r w:rsidRPr="0F8889E3" w:rsidR="00B4597D">
        <w:rPr>
          <w:rStyle w:val="DecValTok"/>
          <w:rFonts w:ascii="Times New Roman" w:hAnsi="Times New Roman" w:eastAsia="Times New Roman" w:cs="Times New Roman"/>
          <w:sz w:val="28"/>
          <w:szCs w:val="28"/>
        </w:rPr>
        <w:t>4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CommentTok"/>
          <w:rFonts w:ascii="Times New Roman" w:hAnsi="Times New Roman" w:eastAsia="Times New Roman" w:cs="Times New Roman"/>
          <w:sz w:val="28"/>
          <w:szCs w:val="28"/>
        </w:rPr>
        <w:t>; Системный вызов для записи (sys_write)</w:t>
      </w:r>
      <w:r>
        <w:br/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mov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ebx</w:t>
      </w:r>
      <w:r w:rsidRPr="0F8889E3" w:rsidR="00B4597D">
        <w:rPr>
          <w:rStyle w:val="OperatorTok"/>
          <w:rFonts w:ascii="Times New Roman" w:hAnsi="Times New Roman" w:eastAsia="Times New Roman" w:cs="Times New Roman"/>
          <w:sz w:val="28"/>
          <w:szCs w:val="28"/>
        </w:rPr>
        <w:t>,</w:t>
      </w:r>
      <w:r w:rsidRPr="0F8889E3" w:rsidR="00B4597D">
        <w:rPr>
          <w:rStyle w:val="DecValTok"/>
          <w:rFonts w:ascii="Times New Roman" w:hAnsi="Times New Roman" w:eastAsia="Times New Roman" w:cs="Times New Roman"/>
          <w:sz w:val="28"/>
          <w:szCs w:val="28"/>
        </w:rPr>
        <w:t>1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CommentTok"/>
          <w:rFonts w:ascii="Times New Roman" w:hAnsi="Times New Roman" w:eastAsia="Times New Roman" w:cs="Times New Roman"/>
          <w:sz w:val="28"/>
          <w:szCs w:val="28"/>
        </w:rPr>
        <w:t>; Описатель файла '1' - стандартный вывод</w:t>
      </w:r>
      <w:r>
        <w:br/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mov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ecx</w:t>
      </w:r>
      <w:r w:rsidRPr="0F8889E3" w:rsidR="00B4597D">
        <w:rPr>
          <w:rStyle w:val="OperatorTok"/>
          <w:rFonts w:ascii="Times New Roman" w:hAnsi="Times New Roman" w:eastAsia="Times New Roman" w:cs="Times New Roman"/>
          <w:sz w:val="28"/>
          <w:szCs w:val="28"/>
        </w:rPr>
        <w:t>,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buf1 </w:t>
      </w:r>
      <w:r w:rsidRPr="0F8889E3" w:rsidR="00B4597D">
        <w:rPr>
          <w:rStyle w:val="CommentTok"/>
          <w:rFonts w:ascii="Times New Roman" w:hAnsi="Times New Roman" w:eastAsia="Times New Roman" w:cs="Times New Roman"/>
          <w:sz w:val="28"/>
          <w:szCs w:val="28"/>
        </w:rPr>
        <w:t>; Адрес строки buf1 в ecx</w:t>
      </w:r>
      <w:r>
        <w:br/>
      </w:r>
      <w:r w:rsidRPr="0F8889E3" w:rsidR="00B4597D">
        <w:rPr>
          <w:rStyle w:val="KeywordTok"/>
          <w:rFonts w:ascii="Times New Roman" w:hAnsi="Times New Roman" w:eastAsia="Times New Roman" w:cs="Times New Roman"/>
          <w:sz w:val="28"/>
          <w:szCs w:val="28"/>
        </w:rPr>
        <w:t>int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BaseNTok"/>
          <w:rFonts w:ascii="Times New Roman" w:hAnsi="Times New Roman" w:eastAsia="Times New Roman" w:cs="Times New Roman"/>
          <w:sz w:val="28"/>
          <w:szCs w:val="28"/>
        </w:rPr>
        <w:t>80h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F8889E3" w:rsidR="00B4597D">
        <w:rPr>
          <w:rStyle w:val="CommentTok"/>
          <w:rFonts w:ascii="Times New Roman" w:hAnsi="Times New Roman" w:eastAsia="Times New Roman" w:cs="Times New Roman"/>
          <w:sz w:val="28"/>
          <w:szCs w:val="28"/>
        </w:rPr>
        <w:t>; Вызов ядра</w:t>
      </w:r>
      <w:r>
        <w:br/>
      </w:r>
      <w:r w:rsidRPr="0F8889E3" w:rsidR="00B4597D">
        <w:rPr>
          <w:rStyle w:val="ControlFlowTok"/>
          <w:rFonts w:ascii="Times New Roman" w:hAnsi="Times New Roman" w:eastAsia="Times New Roman" w:cs="Times New Roman"/>
          <w:sz w:val="28"/>
          <w:szCs w:val="28"/>
        </w:rPr>
        <w:t>call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 q</w:t>
      </w:r>
      <w:r w:rsidRPr="0F8889E3" w:rsidR="00B4597D">
        <w:rPr>
          <w:rStyle w:val="NormalTok"/>
          <w:rFonts w:ascii="Times New Roman" w:hAnsi="Times New Roman" w:eastAsia="Times New Roman" w:cs="Times New Roman"/>
          <w:sz w:val="28"/>
          <w:szCs w:val="28"/>
        </w:rPr>
        <w:t xml:space="preserve">uit </w:t>
      </w:r>
      <w:r w:rsidRPr="0F8889E3" w:rsidR="00B4597D">
        <w:rPr>
          <w:rStyle w:val="CommentTok"/>
          <w:rFonts w:ascii="Times New Roman" w:hAnsi="Times New Roman" w:eastAsia="Times New Roman" w:cs="Times New Roman"/>
          <w:sz w:val="28"/>
          <w:szCs w:val="28"/>
        </w:rPr>
        <w:t>; вызов подпрограммы завершения</w:t>
      </w:r>
    </w:p>
    <w:p w:rsidR="00341F6D" w:rsidP="0F8889E3" w:rsidRDefault="00B4597D" w14:paraId="55C365B7" w14:textId="77777777" w14:noSpellErr="1">
      <w:pPr>
        <w:pStyle w:val="1"/>
        <w:rPr>
          <w:rFonts w:ascii="Times New Roman" w:hAnsi="Times New Roman" w:eastAsia="Times New Roman" w:cs="Times New Roman"/>
          <w:sz w:val="28"/>
          <w:szCs w:val="28"/>
        </w:rPr>
      </w:pPr>
      <w:bookmarkStart w:name="выводы" w:id="31"/>
      <w:bookmarkEnd w:id="24"/>
      <w:bookmarkEnd w:id="3"/>
      <w:r w:rsidRPr="0F8889E3" w:rsidR="00B4597D">
        <w:rPr>
          <w:rStyle w:val="SectionNumber"/>
          <w:rFonts w:ascii="Times New Roman" w:hAnsi="Times New Roman" w:eastAsia="Times New Roman" w:cs="Times New Roman"/>
          <w:sz w:val="28"/>
          <w:szCs w:val="28"/>
        </w:rPr>
        <w:t>5</w:t>
      </w:r>
      <w:r>
        <w:tab/>
      </w: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Выводы</w:t>
      </w:r>
    </w:p>
    <w:p w:rsidR="00341F6D" w:rsidP="0F8889E3" w:rsidRDefault="00B4597D" w14:paraId="6A5B8927" w14:textId="77777777" w14:noSpellErr="1">
      <w:pPr>
        <w:pStyle w:val="FirstParagraph"/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При выполнении данной лабораторной работы я приобрёл практические навыки работы в Midnight Commander, а также освоил инструкции языка ассемблера mov и int.</w:t>
      </w:r>
    </w:p>
    <w:p w:rsidR="00341F6D" w:rsidP="0F8889E3" w:rsidRDefault="00B4597D" w14:paraId="66B4C5AF" w14:textId="77777777" w14:noSpellErr="1">
      <w:pPr>
        <w:pStyle w:val="1"/>
        <w:rPr>
          <w:rFonts w:ascii="Times New Roman" w:hAnsi="Times New Roman" w:eastAsia="Times New Roman" w:cs="Times New Roman"/>
          <w:sz w:val="28"/>
          <w:szCs w:val="28"/>
        </w:rPr>
      </w:pPr>
      <w:bookmarkStart w:name="список-литературы" w:id="32"/>
      <w:bookmarkEnd w:id="31"/>
      <w:r w:rsidRPr="0F8889E3" w:rsidR="00B4597D">
        <w:rPr>
          <w:rStyle w:val="SectionNumber"/>
          <w:rFonts w:ascii="Times New Roman" w:hAnsi="Times New Roman" w:eastAsia="Times New Roman" w:cs="Times New Roman"/>
          <w:sz w:val="28"/>
          <w:szCs w:val="28"/>
        </w:rPr>
        <w:t>6</w:t>
      </w:r>
      <w:r>
        <w:tab/>
      </w: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Список литературы</w:t>
      </w:r>
    </w:p>
    <w:p w:rsidR="00341F6D" w:rsidP="0F8889E3" w:rsidRDefault="00B4597D" w14:paraId="60927A8D" w14:textId="77777777" w14:noSpellErr="1">
      <w:pPr>
        <w:pStyle w:val="Compact"/>
        <w:numPr>
          <w:ilvl w:val="0"/>
          <w:numId w:val="7"/>
        </w:numPr>
        <w:rPr>
          <w:rFonts w:ascii="Times New Roman" w:hAnsi="Times New Roman" w:eastAsia="Times New Roman" w:cs="Times New Roman"/>
          <w:sz w:val="28"/>
          <w:szCs w:val="28"/>
        </w:rPr>
      </w:pPr>
      <w:r w:rsidRPr="0F8889E3" w:rsidR="00B4597D">
        <w:rPr>
          <w:rFonts w:ascii="Times New Roman" w:hAnsi="Times New Roman" w:eastAsia="Times New Roman" w:cs="Times New Roman"/>
          <w:sz w:val="28"/>
          <w:szCs w:val="28"/>
        </w:rPr>
        <w:t>Лабораторная работа №5</w:t>
      </w:r>
    </w:p>
    <w:bookmarkEnd w:id="32"/>
    <w:sectPr w:rsidR="00341F6D">
      <w:pgSz w:w="12240" w:h="15840" w:orient="portrait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FFFFFFF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FFFFFFFF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FFFFFFFF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4"/>
    <w:multiLevelType w:val="multilevel"/>
    <w:tmpl w:val="FFFFFFFF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" w16cid:durableId="1379016928">
    <w:abstractNumId w:val="0"/>
  </w:num>
  <w:num w:numId="2" w16cid:durableId="8797054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948251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9435455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50740588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13010274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180507346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embedSystemFonts/>
  <w:proofState w:spelling="clean" w:grammar="dirty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41F6D"/>
    <w:rsid w:val="00341F6D"/>
    <w:rsid w:val="00A94A02"/>
    <w:rsid w:val="00B4597D"/>
    <w:rsid w:val="0F8889E3"/>
    <w:rsid w:val="737D2A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18FCAC3"/>
  <w15:docId w15:val="{037DED02-7383-4EDE-9EA0-CFC87FA8B55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a" w:default="1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a1" w:default="1">
    <w:name w:val="Default Paragraph Font"/>
    <w:uiPriority w:val="1"/>
    <w:semiHidden/>
    <w:unhideWhenUsed/>
  </w:style>
  <w:style w:type="table" w:styleId="a2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3" w:default="1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styleId="FirstParagraph" w:customStyle="1">
    <w:name w:val="First Paragraph"/>
    <w:basedOn w:val="a0"/>
    <w:next w:val="a0"/>
    <w:qFormat/>
  </w:style>
  <w:style w:type="paragraph" w:styleId="Compact" w:customStyle="1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a5" w:customStyle="1">
    <w:name w:val="Заголовок Знак"/>
    <w:basedOn w:val="a1"/>
    <w:link w:val="a4"/>
    <w:uiPriority w:val="10"/>
    <w:rsid w:val="00A10FD9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styleId="a7" w:customStyle="1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uthor" w:customStyle="1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styleId="AbstractTitle" w:customStyle="1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styleId="10" w:customStyle="1">
    <w:name w:val="Заголовок 1 Знак"/>
    <w:basedOn w:val="a1"/>
    <w:link w:val="1"/>
    <w:uiPriority w:val="9"/>
    <w:rsid w:val="00A10FD9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20" w:customStyle="1">
    <w:name w:val="Заголовок 2 Знак"/>
    <w:basedOn w:val="a1"/>
    <w:link w:val="2"/>
    <w:uiPriority w:val="9"/>
    <w:semiHidden/>
    <w:rsid w:val="00A10FD9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30" w:customStyle="1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40" w:customStyle="1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styleId="50" w:customStyle="1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styleId="60" w:customStyle="1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styleId="70" w:customStyle="1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styleId="80" w:customStyle="1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styleId="90" w:customStyle="1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styleId="FootnoteBlockText" w:customStyle="1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styleId="Table" w:customStyle="1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color="auto" w:sz="0" w:space="0"/>
        </w:tcBorders>
        <w:vAlign w:val="bottom"/>
      </w:tcPr>
    </w:tblStylePr>
  </w:style>
  <w:style w:type="paragraph" w:styleId="DefinitionTerm" w:customStyle="1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styleId="TableCaption" w:customStyle="1">
    <w:name w:val="Table Caption"/>
    <w:basedOn w:val="ac"/>
    <w:pPr>
      <w:keepNext/>
    </w:pPr>
  </w:style>
  <w:style w:type="paragraph" w:styleId="ImageCaption" w:customStyle="1">
    <w:name w:val="Image Caption"/>
    <w:basedOn w:val="ac"/>
  </w:style>
  <w:style w:type="paragraph" w:styleId="Figure" w:customStyle="1">
    <w:name w:val="Figure"/>
    <w:basedOn w:val="a"/>
  </w:style>
  <w:style w:type="paragraph" w:styleId="CaptionedFigure" w:customStyle="1">
    <w:name w:val="Captioned Figure"/>
    <w:basedOn w:val="Figure"/>
    <w:pPr>
      <w:keepNext/>
    </w:pPr>
  </w:style>
  <w:style w:type="character" w:styleId="ad" w:customStyle="1">
    <w:name w:val="Название объекта Знак"/>
    <w:basedOn w:val="a1"/>
    <w:link w:val="ac"/>
  </w:style>
  <w:style w:type="character" w:styleId="VerbatimChar" w:customStyle="1">
    <w:name w:val="Verbatim Char"/>
    <w:basedOn w:val="ad"/>
    <w:link w:val="SourceCode"/>
    <w:rPr>
      <w:rFonts w:ascii="Consolas" w:hAnsi="Consolas"/>
      <w:sz w:val="22"/>
    </w:rPr>
  </w:style>
  <w:style w:type="character" w:styleId="SectionNumber" w:customStyle="1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styleId="SourceCode" w:customStyle="1">
    <w:name w:val="Source Code"/>
    <w:basedOn w:val="a"/>
    <w:link w:val="VerbatimChar"/>
    <w:pPr>
      <w:wordWrap w:val="0"/>
    </w:pPr>
  </w:style>
  <w:style w:type="character" w:styleId="KeywordTok" w:customStyle="1">
    <w:name w:val="KeywordTok"/>
    <w:basedOn w:val="VerbatimChar"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rPr>
      <w:rFonts w:ascii="Consolas" w:hAnsi="Consolas"/>
      <w:b/>
      <w:color w:val="008000"/>
      <w:sz w:val="22"/>
    </w:rPr>
  </w:style>
  <w:style w:type="character" w:styleId="CommentTok" w:customStyle="1">
    <w:name w:val="CommentTok"/>
    <w:basedOn w:val="VerbatimChar"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rPr>
      <w:rFonts w:ascii="Consolas" w:hAnsi="Consolas"/>
      <w:color w:val="008000"/>
      <w:sz w:val="22"/>
    </w:rPr>
  </w:style>
  <w:style w:type="character" w:styleId="ExtensionTok" w:customStyle="1">
    <w:name w:val="ExtensionTok"/>
    <w:basedOn w:val="VerbatimChar"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4.png" Id="rId8" /><Relationship Type="http://schemas.openxmlformats.org/officeDocument/2006/relationships/image" Target="media/image9.png" Id="rId13" /><Relationship Type="http://schemas.openxmlformats.org/officeDocument/2006/relationships/image" Target="media/image14.png" Id="rId18" /><Relationship Type="http://schemas.openxmlformats.org/officeDocument/2006/relationships/image" Target="media/image22.png" Id="rId26" /><Relationship Type="http://schemas.openxmlformats.org/officeDocument/2006/relationships/settings" Target="settings.xml" Id="rId3" /><Relationship Type="http://schemas.openxmlformats.org/officeDocument/2006/relationships/image" Target="media/image17.png" Id="rId21" /><Relationship Type="http://schemas.openxmlformats.org/officeDocument/2006/relationships/image" Target="media/image3.png" Id="rId7" /><Relationship Type="http://schemas.openxmlformats.org/officeDocument/2006/relationships/image" Target="media/image8.png" Id="rId12" /><Relationship Type="http://schemas.openxmlformats.org/officeDocument/2006/relationships/image" Target="media/image13.png" Id="rId17" /><Relationship Type="http://schemas.openxmlformats.org/officeDocument/2006/relationships/image" Target="media/image21.png" Id="rId25" /><Relationship Type="http://schemas.openxmlformats.org/officeDocument/2006/relationships/styles" Target="styles.xml" Id="rId2" /><Relationship Type="http://schemas.openxmlformats.org/officeDocument/2006/relationships/image" Target="media/image12.png" Id="rId16" /><Relationship Type="http://schemas.openxmlformats.org/officeDocument/2006/relationships/image" Target="media/image16.png" Id="rId20" /><Relationship Type="http://schemas.openxmlformats.org/officeDocument/2006/relationships/theme" Target="theme/theme1.xml" Id="rId29" /><Relationship Type="http://schemas.openxmlformats.org/officeDocument/2006/relationships/numbering" Target="numbering.xml" Id="rId1" /><Relationship Type="http://schemas.openxmlformats.org/officeDocument/2006/relationships/image" Target="media/image2.png" Id="rId6" /><Relationship Type="http://schemas.openxmlformats.org/officeDocument/2006/relationships/image" Target="media/image7.png" Id="rId11" /><Relationship Type="http://schemas.openxmlformats.org/officeDocument/2006/relationships/image" Target="media/image20.png" Id="rId24" /><Relationship Type="http://schemas.openxmlformats.org/officeDocument/2006/relationships/image" Target="media/image1.png" Id="rId5" /><Relationship Type="http://schemas.openxmlformats.org/officeDocument/2006/relationships/image" Target="media/image11.png" Id="rId15" /><Relationship Type="http://schemas.openxmlformats.org/officeDocument/2006/relationships/image" Target="media/image19.png" Id="rId23" /><Relationship Type="http://schemas.openxmlformats.org/officeDocument/2006/relationships/fontTable" Target="fontTable.xml" Id="rId28" /><Relationship Type="http://schemas.openxmlformats.org/officeDocument/2006/relationships/image" Target="media/image6.png" Id="rId10" /><Relationship Type="http://schemas.openxmlformats.org/officeDocument/2006/relationships/image" Target="media/image15.png" Id="rId19" /><Relationship Type="http://schemas.openxmlformats.org/officeDocument/2006/relationships/webSettings" Target="webSettings.xml" Id="rId4" /><Relationship Type="http://schemas.openxmlformats.org/officeDocument/2006/relationships/image" Target="media/image5.png" Id="rId9" /><Relationship Type="http://schemas.openxmlformats.org/officeDocument/2006/relationships/image" Target="media/image10.png" Id="rId14" /><Relationship Type="http://schemas.openxmlformats.org/officeDocument/2006/relationships/image" Target="media/image18.png" Id="rId22" /><Relationship Type="http://schemas.openxmlformats.org/officeDocument/2006/relationships/image" Target="media/image23.png" Id="rId27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Отчет по лабораторной работе №5</dc:title>
  <dc:creator>Аннауглыев Арслан Мухаммедович</dc:creator>
  <keywords/>
  <lastModifiedBy>Илья Алексеев</lastModifiedBy>
  <revision>2</revision>
  <dcterms:created xsi:type="dcterms:W3CDTF">2025-01-21T17:36:00.0000000Z</dcterms:created>
  <dcterms:modified xsi:type="dcterms:W3CDTF">2025-01-21T17:36:39.2293242Z</dcterms:modified>
  <dc:language>ru-RU</dc:language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PT Serif</vt:lpwstr>
  </property>
  <property fmtid="{D5CDD505-2E9C-101B-9397-08002B2CF9AE}" pid="60" name="mainfontoptions">
    <vt:lpwstr>Ligatures=TeX</vt:lpwstr>
  </property>
  <property fmtid="{D5CDD505-2E9C-101B-9397-08002B2CF9AE}" pid="61" name="monofont">
    <vt:lpwstr>PT Mono</vt:lpwstr>
  </property>
  <property fmtid="{D5CDD505-2E9C-101B-9397-08002B2CF9AE}" pid="62" name="monofontoptions">
    <vt:lpwstr>Scale=MatchLowercase,Scale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Table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